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E8AEE" w14:textId="41E20AF7" w:rsidR="0049636C" w:rsidRPr="00DE336A" w:rsidRDefault="00DE336A" w:rsidP="00DE336A">
      <w:pPr>
        <w:jc w:val="center"/>
        <w:rPr>
          <w:rFonts w:ascii="Arial" w:eastAsia="ＭＳ Ｐゴシック" w:hAnsi="Arial" w:cs="Arial"/>
          <w:b/>
          <w:bCs/>
          <w:sz w:val="28"/>
          <w:szCs w:val="28"/>
        </w:rPr>
      </w:pPr>
      <w:r w:rsidRPr="004050DA">
        <w:rPr>
          <w:rFonts w:ascii="Arial" w:eastAsia="ＭＳ Ｐゴシック" w:hAnsi="Arial" w:cs="Arial"/>
          <w:b/>
          <w:bCs/>
          <w:sz w:val="28"/>
          <w:szCs w:val="28"/>
        </w:rPr>
        <w:t>AY202</w:t>
      </w:r>
      <w:r w:rsidR="00F74152">
        <w:rPr>
          <w:rFonts w:ascii="Arial" w:eastAsia="ＭＳ Ｐゴシック" w:hAnsi="Arial" w:cs="Arial" w:hint="eastAsia"/>
          <w:b/>
          <w:bCs/>
          <w:sz w:val="28"/>
          <w:szCs w:val="28"/>
        </w:rPr>
        <w:t>6</w:t>
      </w:r>
      <w:r w:rsidRPr="004050DA">
        <w:rPr>
          <w:rFonts w:ascii="Arial" w:eastAsia="ＭＳ Ｐゴシック" w:hAnsi="Arial" w:cs="Arial"/>
          <w:b/>
          <w:bCs/>
          <w:sz w:val="28"/>
          <w:szCs w:val="28"/>
        </w:rPr>
        <w:t xml:space="preserve"> Support Program for Doctoral Students</w:t>
      </w:r>
    </w:p>
    <w:p w14:paraId="77B1B8BB" w14:textId="5869A75A" w:rsidR="008D1EFD" w:rsidRPr="001161C3" w:rsidRDefault="0049636C" w:rsidP="001161C3">
      <w:pPr>
        <w:jc w:val="center"/>
        <w:rPr>
          <w:rFonts w:ascii="Arial" w:eastAsia="ＭＳ Ｐゴシック" w:hAnsi="Arial" w:cs="Arial"/>
          <w:b/>
          <w:bCs/>
          <w:sz w:val="28"/>
          <w:szCs w:val="28"/>
        </w:rPr>
      </w:pPr>
      <w:r w:rsidRPr="00B427DE">
        <w:rPr>
          <w:rFonts w:ascii="Arial" w:eastAsia="ＭＳ Ｐゴシック" w:hAnsi="Arial" w:cs="Arial"/>
          <w:b/>
          <w:bCs/>
          <w:sz w:val="28"/>
          <w:szCs w:val="28"/>
        </w:rPr>
        <w:t>Application Form</w:t>
      </w:r>
    </w:p>
    <w:tbl>
      <w:tblPr>
        <w:tblStyle w:val="a3"/>
        <w:tblpPr w:leftFromText="142" w:rightFromText="142" w:vertAnchor="text" w:horzAnchor="margin" w:tblpY="361"/>
        <w:tblW w:w="9351" w:type="dxa"/>
        <w:tblLayout w:type="fixed"/>
        <w:tblLook w:val="04A0" w:firstRow="1" w:lastRow="0" w:firstColumn="1" w:lastColumn="0" w:noHBand="0" w:noVBand="1"/>
      </w:tblPr>
      <w:tblGrid>
        <w:gridCol w:w="421"/>
        <w:gridCol w:w="1134"/>
        <w:gridCol w:w="3685"/>
        <w:gridCol w:w="425"/>
        <w:gridCol w:w="426"/>
        <w:gridCol w:w="850"/>
        <w:gridCol w:w="2410"/>
      </w:tblGrid>
      <w:tr w:rsidR="00D72D64" w:rsidRPr="00B427DE" w14:paraId="47A13362" w14:textId="77777777" w:rsidTr="00D72D64">
        <w:trPr>
          <w:trHeight w:val="360"/>
        </w:trPr>
        <w:tc>
          <w:tcPr>
            <w:tcW w:w="421" w:type="dxa"/>
            <w:vMerge w:val="restart"/>
            <w:textDirection w:val="btLr"/>
          </w:tcPr>
          <w:p w14:paraId="165A5A03" w14:textId="76324562" w:rsidR="00D72D64" w:rsidRPr="003949BD" w:rsidRDefault="00D72D64" w:rsidP="00BE624D">
            <w:pPr>
              <w:widowControl/>
              <w:adjustRightInd w:val="0"/>
              <w:snapToGrid w:val="0"/>
              <w:jc w:val="center"/>
              <w:rPr>
                <w:rFonts w:ascii="Arial" w:eastAsia="ＭＳ Ｐゴシック" w:hAnsi="Arial" w:cs="Arial"/>
                <w:sz w:val="18"/>
                <w:szCs w:val="18"/>
              </w:rPr>
            </w:pPr>
            <w:r w:rsidRPr="003949BD">
              <w:rPr>
                <w:rFonts w:ascii="Arial" w:eastAsia="ＭＳ Ｐゴシック" w:hAnsi="Arial" w:cs="Arial"/>
                <w:sz w:val="18"/>
                <w:szCs w:val="18"/>
              </w:rPr>
              <w:t>Applicant</w:t>
            </w:r>
          </w:p>
        </w:tc>
        <w:tc>
          <w:tcPr>
            <w:tcW w:w="1134" w:type="dxa"/>
          </w:tcPr>
          <w:p w14:paraId="233BEDEC" w14:textId="77777777" w:rsidR="00D72D64" w:rsidRPr="00DF5D6E" w:rsidRDefault="00D72D64" w:rsidP="00BE624D">
            <w:pPr>
              <w:widowControl/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Theme="majorEastAsia" w:hAnsi="Arial" w:cs="Arial"/>
                <w:bCs/>
                <w:szCs w:val="21"/>
              </w:rPr>
              <w:t>Affiliation</w:t>
            </w:r>
          </w:p>
        </w:tc>
        <w:tc>
          <w:tcPr>
            <w:tcW w:w="3685" w:type="dxa"/>
          </w:tcPr>
          <w:p w14:paraId="4D233F7D" w14:textId="73B191C9" w:rsidR="00D72D64" w:rsidRPr="00DF5D6E" w:rsidRDefault="00D72D64" w:rsidP="00BE624D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</w:p>
        </w:tc>
        <w:tc>
          <w:tcPr>
            <w:tcW w:w="851" w:type="dxa"/>
            <w:gridSpan w:val="2"/>
          </w:tcPr>
          <w:p w14:paraId="5C47868F" w14:textId="5B19FA33" w:rsidR="00D72D64" w:rsidRPr="00DF5D6E" w:rsidRDefault="00D72D64" w:rsidP="00BE624D">
            <w:pPr>
              <w:jc w:val="center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Grade</w:t>
            </w:r>
          </w:p>
        </w:tc>
        <w:sdt>
          <w:sdtPr>
            <w:rPr>
              <w:rFonts w:ascii="Arial" w:eastAsia="ＭＳ Ｐゴシック" w:hAnsi="Arial" w:cs="Arial"/>
              <w:szCs w:val="21"/>
            </w:rPr>
            <w:alias w:val="Grade"/>
            <w:tag w:val="Grade"/>
            <w:id w:val="2079318197"/>
            <w:placeholder>
              <w:docPart w:val="DefaultPlaceholder_-1854013438"/>
            </w:placeholder>
            <w15:color w:val="FFFF99"/>
            <w:dropDownList>
              <w:listItem w:displayText="Select your grade." w:value="Select your grade."/>
              <w:listItem w:displayText="D3" w:value="D3"/>
              <w:listItem w:displayText="D2" w:value="D2"/>
              <w:listItem w:displayText="D1" w:value="D1"/>
              <w:listItem w:displayText="M2" w:value="M2"/>
              <w:listItem w:displayText="M1" w:value="M1"/>
            </w:dropDownList>
          </w:sdtPr>
          <w:sdtEndPr/>
          <w:sdtContent>
            <w:tc>
              <w:tcPr>
                <w:tcW w:w="3260" w:type="dxa"/>
                <w:gridSpan w:val="2"/>
              </w:tcPr>
              <w:p w14:paraId="520FEA6D" w14:textId="2464895B" w:rsidR="00D72D64" w:rsidRPr="00DF5D6E" w:rsidRDefault="00D72D64" w:rsidP="00BE624D">
                <w:pPr>
                  <w:rPr>
                    <w:rFonts w:ascii="Arial" w:eastAsia="ＭＳ Ｐゴシック" w:hAnsi="Arial" w:cs="Arial"/>
                    <w:szCs w:val="21"/>
                  </w:rPr>
                </w:pPr>
                <w:r>
                  <w:rPr>
                    <w:rFonts w:ascii="Arial" w:eastAsia="ＭＳ Ｐゴシック" w:hAnsi="Arial" w:cs="Arial"/>
                    <w:szCs w:val="21"/>
                  </w:rPr>
                  <w:t>Select your grade.</w:t>
                </w:r>
              </w:p>
            </w:tc>
          </w:sdtContent>
        </w:sdt>
      </w:tr>
      <w:tr w:rsidR="00D72D64" w:rsidRPr="00B427DE" w14:paraId="42150FC8" w14:textId="77777777" w:rsidTr="00D72D64">
        <w:trPr>
          <w:trHeight w:val="360"/>
        </w:trPr>
        <w:tc>
          <w:tcPr>
            <w:tcW w:w="421" w:type="dxa"/>
            <w:vMerge/>
          </w:tcPr>
          <w:p w14:paraId="0E3D2400" w14:textId="77777777" w:rsidR="00D72D64" w:rsidRPr="00B427DE" w:rsidRDefault="00D72D64" w:rsidP="00BE624D">
            <w:pPr>
              <w:rPr>
                <w:rFonts w:ascii="Arial" w:eastAsia="ＭＳ Ｐゴシック" w:hAnsi="Arial" w:cs="Arial"/>
                <w:sz w:val="22"/>
              </w:rPr>
            </w:pPr>
          </w:p>
        </w:tc>
        <w:tc>
          <w:tcPr>
            <w:tcW w:w="1134" w:type="dxa"/>
          </w:tcPr>
          <w:p w14:paraId="5A9ACEF8" w14:textId="77777777" w:rsidR="00D72D64" w:rsidRPr="00DF5D6E" w:rsidRDefault="00D72D64" w:rsidP="00BE624D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Hiragana</w:t>
            </w:r>
          </w:p>
        </w:tc>
        <w:tc>
          <w:tcPr>
            <w:tcW w:w="3685" w:type="dxa"/>
          </w:tcPr>
          <w:p w14:paraId="0002D810" w14:textId="0E130812" w:rsidR="00D72D64" w:rsidRPr="00DF5D6E" w:rsidRDefault="00D72D64" w:rsidP="00BE624D">
            <w:pPr>
              <w:rPr>
                <w:rFonts w:ascii="Arial" w:eastAsia="ＭＳ Ｐゴシック" w:hAnsi="Arial" w:cs="Arial"/>
                <w:szCs w:val="21"/>
              </w:rPr>
            </w:pPr>
          </w:p>
        </w:tc>
        <w:tc>
          <w:tcPr>
            <w:tcW w:w="425" w:type="dxa"/>
            <w:vMerge w:val="restart"/>
            <w:textDirection w:val="btLr"/>
          </w:tcPr>
          <w:p w14:paraId="08279ABC" w14:textId="6C61A3CA" w:rsidR="00D72D64" w:rsidRPr="00B427DE" w:rsidRDefault="00D72D64" w:rsidP="00D72D64">
            <w:pPr>
              <w:ind w:left="113" w:right="113"/>
              <w:rPr>
                <w:rFonts w:ascii="Arial" w:eastAsia="ＭＳ Ｐゴシック" w:hAnsi="Arial" w:cs="Arial"/>
                <w:sz w:val="20"/>
                <w:szCs w:val="20"/>
              </w:rPr>
            </w:pPr>
            <w:r w:rsidRPr="00B427DE">
              <w:rPr>
                <w:rFonts w:ascii="Arial" w:eastAsia="ＭＳ Ｐゴシック" w:hAnsi="Arial" w:cs="Arial"/>
                <w:sz w:val="20"/>
                <w:szCs w:val="20"/>
              </w:rPr>
              <w:t>Supervisor</w:t>
            </w:r>
          </w:p>
        </w:tc>
        <w:tc>
          <w:tcPr>
            <w:tcW w:w="1276" w:type="dxa"/>
            <w:gridSpan w:val="2"/>
          </w:tcPr>
          <w:p w14:paraId="7267C542" w14:textId="77777777" w:rsidR="00D72D64" w:rsidRPr="00DF5D6E" w:rsidRDefault="00D72D64" w:rsidP="00BE624D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Position</w:t>
            </w:r>
          </w:p>
        </w:tc>
        <w:tc>
          <w:tcPr>
            <w:tcW w:w="2410" w:type="dxa"/>
          </w:tcPr>
          <w:p w14:paraId="12076E09" w14:textId="1CB522F1" w:rsidR="00D72D64" w:rsidRPr="00DF5D6E" w:rsidRDefault="00D72D64" w:rsidP="00BE624D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D72D64" w:rsidRPr="00B427DE" w14:paraId="454DA990" w14:textId="77777777" w:rsidTr="00BE624D">
        <w:trPr>
          <w:trHeight w:val="360"/>
        </w:trPr>
        <w:tc>
          <w:tcPr>
            <w:tcW w:w="421" w:type="dxa"/>
            <w:vMerge/>
          </w:tcPr>
          <w:p w14:paraId="3D0B548E" w14:textId="77777777" w:rsidR="00D72D64" w:rsidRPr="00B427DE" w:rsidRDefault="00D72D64" w:rsidP="00BE624D">
            <w:pPr>
              <w:rPr>
                <w:rFonts w:ascii="Arial" w:eastAsia="ＭＳ Ｐゴシック" w:hAnsi="Arial" w:cs="Arial"/>
                <w:sz w:val="22"/>
              </w:rPr>
            </w:pPr>
          </w:p>
        </w:tc>
        <w:tc>
          <w:tcPr>
            <w:tcW w:w="1134" w:type="dxa"/>
          </w:tcPr>
          <w:p w14:paraId="76B7B0D0" w14:textId="77777777" w:rsidR="00D72D64" w:rsidRPr="00DF5D6E" w:rsidRDefault="00D72D64" w:rsidP="00BE624D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hAnsi="Arial" w:cs="Arial"/>
                <w:szCs w:val="21"/>
                <w:shd w:val="clear" w:color="auto" w:fill="FFFFFF"/>
              </w:rPr>
              <w:t>Name</w:t>
            </w:r>
          </w:p>
        </w:tc>
        <w:tc>
          <w:tcPr>
            <w:tcW w:w="3685" w:type="dxa"/>
          </w:tcPr>
          <w:p w14:paraId="0007049E" w14:textId="4E749E19" w:rsidR="00D72D64" w:rsidRPr="00DF5D6E" w:rsidRDefault="00D72D64" w:rsidP="00BE624D">
            <w:pPr>
              <w:rPr>
                <w:rFonts w:ascii="Arial" w:eastAsia="ＭＳ Ｐゴシック" w:hAnsi="Arial" w:cs="Arial"/>
                <w:szCs w:val="21"/>
              </w:rPr>
            </w:pPr>
          </w:p>
        </w:tc>
        <w:tc>
          <w:tcPr>
            <w:tcW w:w="425" w:type="dxa"/>
            <w:vMerge/>
          </w:tcPr>
          <w:p w14:paraId="2848C7FD" w14:textId="77777777" w:rsidR="00D72D64" w:rsidRPr="00B427DE" w:rsidRDefault="00D72D64" w:rsidP="00BE624D">
            <w:pPr>
              <w:rPr>
                <w:rFonts w:ascii="Arial" w:eastAsia="ＭＳ Ｐゴシック" w:hAnsi="Arial" w:cs="Arial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14:paraId="0B2CFD4C" w14:textId="5DC0113F" w:rsidR="00D72D64" w:rsidRPr="00DF5D6E" w:rsidRDefault="00D72D64" w:rsidP="00BE624D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hAnsi="Arial" w:cs="Arial"/>
                <w:szCs w:val="21"/>
                <w:shd w:val="clear" w:color="auto" w:fill="FFFFFF"/>
              </w:rPr>
              <w:t>Name</w:t>
            </w:r>
          </w:p>
        </w:tc>
        <w:tc>
          <w:tcPr>
            <w:tcW w:w="2410" w:type="dxa"/>
          </w:tcPr>
          <w:p w14:paraId="57FDF931" w14:textId="5F1585A3" w:rsidR="00D72D64" w:rsidRPr="00DF5D6E" w:rsidRDefault="00D72D64" w:rsidP="00BE624D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D72D64" w:rsidRPr="00B427DE" w14:paraId="0521ACCF" w14:textId="77777777" w:rsidTr="00BE624D">
        <w:trPr>
          <w:trHeight w:val="360"/>
        </w:trPr>
        <w:tc>
          <w:tcPr>
            <w:tcW w:w="421" w:type="dxa"/>
            <w:vMerge/>
          </w:tcPr>
          <w:p w14:paraId="4F6ECE35" w14:textId="77777777" w:rsidR="00D72D64" w:rsidRPr="00B427DE" w:rsidRDefault="00D72D64" w:rsidP="00BE624D">
            <w:pPr>
              <w:rPr>
                <w:rFonts w:ascii="Arial" w:eastAsia="ＭＳ Ｐゴシック" w:hAnsi="Arial" w:cs="Arial"/>
                <w:sz w:val="22"/>
              </w:rPr>
            </w:pPr>
          </w:p>
        </w:tc>
        <w:tc>
          <w:tcPr>
            <w:tcW w:w="1134" w:type="dxa"/>
          </w:tcPr>
          <w:p w14:paraId="68E99960" w14:textId="77777777" w:rsidR="00D72D64" w:rsidRPr="00DF5D6E" w:rsidRDefault="00D72D64" w:rsidP="00BE624D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TEL.</w:t>
            </w:r>
          </w:p>
        </w:tc>
        <w:tc>
          <w:tcPr>
            <w:tcW w:w="3685" w:type="dxa"/>
          </w:tcPr>
          <w:p w14:paraId="64ADD4B6" w14:textId="4557CDFF" w:rsidR="00D72D64" w:rsidRPr="00DF5D6E" w:rsidRDefault="00D72D64" w:rsidP="00BE624D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</w:p>
        </w:tc>
        <w:tc>
          <w:tcPr>
            <w:tcW w:w="425" w:type="dxa"/>
            <w:vMerge/>
          </w:tcPr>
          <w:p w14:paraId="7BC625FA" w14:textId="77777777" w:rsidR="00D72D64" w:rsidRPr="00B427DE" w:rsidRDefault="00D72D64" w:rsidP="00BE624D">
            <w:pPr>
              <w:rPr>
                <w:rFonts w:ascii="Arial" w:eastAsia="ＭＳ Ｐゴシック" w:hAnsi="Arial" w:cs="Arial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14:paraId="7BABDC2E" w14:textId="01A24033" w:rsidR="00D72D64" w:rsidRPr="00DF5D6E" w:rsidRDefault="00D72D64" w:rsidP="00BE624D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TEL.</w:t>
            </w:r>
          </w:p>
        </w:tc>
        <w:tc>
          <w:tcPr>
            <w:tcW w:w="2410" w:type="dxa"/>
          </w:tcPr>
          <w:p w14:paraId="0B2AD45D" w14:textId="0E59F749" w:rsidR="00D72D64" w:rsidRPr="00DF5D6E" w:rsidRDefault="00D72D64" w:rsidP="00BE624D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D72D64" w:rsidRPr="00B427DE" w14:paraId="3DF96695" w14:textId="77777777" w:rsidTr="00BE624D">
        <w:trPr>
          <w:trHeight w:val="360"/>
        </w:trPr>
        <w:tc>
          <w:tcPr>
            <w:tcW w:w="421" w:type="dxa"/>
            <w:vMerge/>
          </w:tcPr>
          <w:p w14:paraId="77EF3D70" w14:textId="77777777" w:rsidR="00D72D64" w:rsidRPr="00B427DE" w:rsidRDefault="00D72D64" w:rsidP="00BE624D">
            <w:pPr>
              <w:rPr>
                <w:rFonts w:ascii="Arial" w:eastAsia="ＭＳ Ｐゴシック" w:hAnsi="Arial" w:cs="Arial"/>
                <w:sz w:val="22"/>
              </w:rPr>
            </w:pPr>
          </w:p>
        </w:tc>
        <w:tc>
          <w:tcPr>
            <w:tcW w:w="1134" w:type="dxa"/>
          </w:tcPr>
          <w:p w14:paraId="3014F364" w14:textId="77777777" w:rsidR="00D72D64" w:rsidRPr="00DF5D6E" w:rsidRDefault="00D72D64" w:rsidP="00BE624D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E-mail</w:t>
            </w:r>
          </w:p>
        </w:tc>
        <w:tc>
          <w:tcPr>
            <w:tcW w:w="3685" w:type="dxa"/>
          </w:tcPr>
          <w:p w14:paraId="2ECA06FD" w14:textId="583C2AF3" w:rsidR="00D72D64" w:rsidRPr="00DF5D6E" w:rsidRDefault="00D72D64" w:rsidP="00BE624D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</w:p>
        </w:tc>
        <w:tc>
          <w:tcPr>
            <w:tcW w:w="425" w:type="dxa"/>
            <w:vMerge/>
          </w:tcPr>
          <w:p w14:paraId="177AF294" w14:textId="77777777" w:rsidR="00D72D64" w:rsidRPr="00B427DE" w:rsidRDefault="00D72D64" w:rsidP="00BE624D">
            <w:pPr>
              <w:rPr>
                <w:rFonts w:ascii="Arial" w:eastAsia="ＭＳ Ｐゴシック" w:hAnsi="Arial" w:cs="Arial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14:paraId="62B8C2FF" w14:textId="1354B744" w:rsidR="00D72D64" w:rsidRPr="00DF5D6E" w:rsidRDefault="00D72D64" w:rsidP="00BE624D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E-mail</w:t>
            </w:r>
          </w:p>
        </w:tc>
        <w:tc>
          <w:tcPr>
            <w:tcW w:w="2410" w:type="dxa"/>
          </w:tcPr>
          <w:p w14:paraId="651DA96B" w14:textId="4566E2EF" w:rsidR="00D72D64" w:rsidRPr="00DF5D6E" w:rsidRDefault="00D72D64" w:rsidP="00BE624D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</w:tbl>
    <w:p w14:paraId="54FF8564" w14:textId="657146AA" w:rsidR="002B5687" w:rsidRPr="00B427DE" w:rsidRDefault="002B5687" w:rsidP="007575E8">
      <w:pPr>
        <w:rPr>
          <w:rFonts w:ascii="Arial" w:eastAsia="ＭＳ Ｐゴシック" w:hAnsi="Arial" w:cs="Arial"/>
          <w:b/>
          <w:bCs/>
          <w:sz w:val="24"/>
          <w:szCs w:val="24"/>
        </w:rPr>
      </w:pPr>
    </w:p>
    <w:p w14:paraId="3D14F3C5" w14:textId="0C6DF04E" w:rsidR="001161C3" w:rsidRDefault="001161C3" w:rsidP="001161C3">
      <w:pPr>
        <w:rPr>
          <w:rFonts w:ascii="Arial" w:eastAsia="ＭＳ Ｐゴシック" w:hAnsi="Arial" w:cs="Arial"/>
          <w:b/>
          <w:bCs/>
          <w:sz w:val="24"/>
          <w:szCs w:val="24"/>
        </w:rPr>
      </w:pPr>
    </w:p>
    <w:p w14:paraId="76582C7C" w14:textId="56609709" w:rsidR="002B5687" w:rsidRPr="001161C3" w:rsidRDefault="003507E6" w:rsidP="007575E8">
      <w:pPr>
        <w:rPr>
          <w:rFonts w:ascii="Arial" w:eastAsia="ＭＳ Ｐゴシック" w:hAnsi="Arial" w:cs="Arial"/>
          <w:b/>
          <w:bCs/>
          <w:sz w:val="24"/>
          <w:szCs w:val="24"/>
        </w:rPr>
      </w:pPr>
      <w:r w:rsidRPr="000D23D5">
        <w:rPr>
          <w:rFonts w:ascii="Arial" w:eastAsia="ＭＳ Ｐゴシック" w:hAnsi="Arial" w:cs="Arial"/>
          <w:b/>
          <w:bCs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8D0822" wp14:editId="57DD5A28">
                <wp:simplePos x="0" y="0"/>
                <wp:positionH relativeFrom="margin">
                  <wp:posOffset>846455</wp:posOffset>
                </wp:positionH>
                <wp:positionV relativeFrom="paragraph">
                  <wp:posOffset>603885</wp:posOffset>
                </wp:positionV>
                <wp:extent cx="5743575" cy="7048500"/>
                <wp:effectExtent l="0" t="0" r="28575" b="19050"/>
                <wp:wrapNone/>
                <wp:docPr id="6" name="正方形/長方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3575" cy="7048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76E094A7" w14:textId="1E2420CB" w:rsidR="00645C22" w:rsidRDefault="00645C22" w:rsidP="00645C22">
                            <w:pPr>
                              <w:pStyle w:val="Web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szCs w:val="22"/>
                                <w:lang w:bidi="en-US"/>
                              </w:rPr>
                            </w:pPr>
                            <w:bookmarkStart w:id="0" w:name="_Hlk73520985"/>
                            <w:bookmarkStart w:id="1" w:name="_Hlk73520986"/>
                            <w:r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szCs w:val="22"/>
                                <w:lang w:bidi="en-US"/>
                              </w:rPr>
                              <w:t>(1)</w:t>
                            </w:r>
                            <w:r w:rsidRPr="00645C22">
                              <w:t xml:space="preserve"> </w:t>
                            </w:r>
                            <w:r w:rsidR="00BE624D" w:rsidRPr="00BE624D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szCs w:val="22"/>
                                <w:lang w:bidi="en-US"/>
                              </w:rPr>
                              <w:t>Application Form</w:t>
                            </w:r>
                            <w:r w:rsidRPr="00645C2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szCs w:val="22"/>
                                <w:lang w:bidi="en-US"/>
                              </w:rPr>
                              <w:t xml:space="preserve"> should be given within four (4) pages.</w:t>
                            </w:r>
                          </w:p>
                          <w:p w14:paraId="7C3496E5" w14:textId="3112C39C" w:rsidR="00DF5D6E" w:rsidRPr="006500FC" w:rsidRDefault="00645C22" w:rsidP="00DF5D6E">
                            <w:pPr>
                              <w:rPr>
                                <w:rFonts w:ascii="Arial" w:eastAsia="ＭＳ ゴシック" w:hAnsi="Arial" w:cs="Arial"/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lang w:bidi="en-US"/>
                              </w:rPr>
                              <w:t>(2)</w:t>
                            </w:r>
                            <w:bookmarkEnd w:id="0"/>
                            <w:bookmarkEnd w:id="1"/>
                            <w:r w:rsidR="00DF5D6E" w:rsidRPr="00DF5D6E">
                              <w:rPr>
                                <w:rFonts w:ascii="Arial" w:eastAsia="ＭＳ ゴシック" w:hAnsi="Arial" w:cs="Arial"/>
                                <w:bCs/>
                                <w:color w:val="000000" w:themeColor="text1"/>
                                <w:lang w:bidi="en-US"/>
                              </w:rPr>
                              <w:t xml:space="preserve"> </w:t>
                            </w:r>
                            <w:r w:rsidR="00DF5D6E" w:rsidRPr="006500FC">
                              <w:rPr>
                                <w:rFonts w:ascii="Arial" w:eastAsia="ＭＳ ゴシック" w:hAnsi="Arial" w:cs="Arial"/>
                                <w:bCs/>
                                <w:color w:val="000000" w:themeColor="text1"/>
                                <w:lang w:bidi="en-US"/>
                              </w:rPr>
                              <w:t>For the review, describe the following aspects in plain and simple terms.</w:t>
                            </w:r>
                          </w:p>
                          <w:p w14:paraId="088DCF2C" w14:textId="1565240E" w:rsidR="00DF5D6E" w:rsidRPr="008220FA" w:rsidRDefault="00DF5D6E" w:rsidP="003F19BD">
                            <w:pPr>
                              <w:pStyle w:val="ac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E82BBC">
                              <w:rPr>
                                <w:rFonts w:ascii="Arial" w:hAnsi="Arial" w:cs="Arial"/>
                              </w:rPr>
                              <w:t>Perspective of the research proposal, originality of the idea and ripple effects</w:t>
                            </w:r>
                            <w:r w:rsidR="003F19BD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3F19BD" w:rsidRPr="008220FA">
                              <w:rPr>
                                <w:rFonts w:ascii="Arial" w:hAnsi="Arial" w:cs="Arial"/>
                              </w:rPr>
                              <w:t>in the doctoral course</w:t>
                            </w:r>
                          </w:p>
                          <w:p w14:paraId="435187C0" w14:textId="77777777" w:rsidR="00DF5D6E" w:rsidRPr="008220FA" w:rsidRDefault="00DF5D6E" w:rsidP="00DF5D6E">
                            <w:pPr>
                              <w:pStyle w:val="ac"/>
                              <w:ind w:leftChars="257" w:left="683" w:hangingChars="65" w:hanging="143"/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8220FA">
                              <w:rPr>
                                <w:rFonts w:ascii="Arial" w:hAnsi="Arial" w:cs="Arial"/>
                              </w:rPr>
                              <w:t>- Is the research proposal highly innovative and original, based on flexible ideas, methods, etc.?</w:t>
                            </w:r>
                          </w:p>
                          <w:p w14:paraId="29D1B681" w14:textId="77777777" w:rsidR="00DF5D6E" w:rsidRPr="008220FA" w:rsidRDefault="00DF5D6E" w:rsidP="00DF5D6E">
                            <w:pPr>
                              <w:pStyle w:val="ac"/>
                              <w:ind w:leftChars="257" w:left="683" w:hangingChars="65" w:hanging="143"/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8220FA">
                              <w:rPr>
                                <w:rFonts w:ascii="Arial" w:hAnsi="Arial" w:cs="Arial"/>
                              </w:rPr>
                              <w:t>- Is the research project expected to make a broader contribution to society, including scientific, technological, industrial, and cultural impact?</w:t>
                            </w:r>
                          </w:p>
                          <w:p w14:paraId="6D533FF6" w14:textId="77777777" w:rsidR="00DF5D6E" w:rsidRPr="008220FA" w:rsidRDefault="00DF5D6E" w:rsidP="00DF5D6E">
                            <w:pPr>
                              <w:pStyle w:val="ac"/>
                              <w:ind w:left="420"/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DC9BD0D" w14:textId="0524A55B" w:rsidR="00DF5D6E" w:rsidRPr="008220FA" w:rsidRDefault="00DF5D6E" w:rsidP="009275C5">
                            <w:pPr>
                              <w:pStyle w:val="ac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8220FA">
                              <w:rPr>
                                <w:rFonts w:ascii="Arial" w:hAnsi="Arial" w:cs="Arial"/>
                              </w:rPr>
                              <w:t>Academic background and relevance of the research proposal</w:t>
                            </w:r>
                            <w:r w:rsidR="009275C5" w:rsidRPr="008220FA">
                              <w:rPr>
                                <w:rFonts w:ascii="Arial" w:hAnsi="Arial" w:cs="Arial" w:hint="eastAsia"/>
                              </w:rPr>
                              <w:t xml:space="preserve"> </w:t>
                            </w:r>
                            <w:r w:rsidR="009275C5" w:rsidRPr="008220FA">
                              <w:rPr>
                                <w:rFonts w:ascii="Arial" w:hAnsi="Arial" w:cs="Arial"/>
                              </w:rPr>
                              <w:t>in the doctoral course</w:t>
                            </w:r>
                          </w:p>
                          <w:p w14:paraId="2F6658CA" w14:textId="77777777" w:rsidR="00DF5D6E" w:rsidRPr="008220FA" w:rsidRDefault="00DF5D6E" w:rsidP="00DF5D6E">
                            <w:pPr>
                              <w:pStyle w:val="ac"/>
                              <w:ind w:leftChars="258" w:left="683" w:hangingChars="64" w:hanging="141"/>
                              <w:rPr>
                                <w:rFonts w:ascii="Arial" w:hAnsi="Arial" w:cs="Arial"/>
                              </w:rPr>
                            </w:pPr>
                            <w:r w:rsidRPr="008220FA">
                              <w:rPr>
                                <w:rFonts w:ascii="Arial" w:hAnsi="Arial" w:cs="Arial"/>
                              </w:rPr>
                              <w:t xml:space="preserve">- Is the academic significance of the background to the research proposal described in a clear way to be understood by reviewers from other fields? </w:t>
                            </w:r>
                          </w:p>
                          <w:p w14:paraId="046918A6" w14:textId="77777777" w:rsidR="00DF5D6E" w:rsidRPr="008220FA" w:rsidRDefault="00DF5D6E" w:rsidP="00DF5D6E">
                            <w:pPr>
                              <w:pStyle w:val="ac"/>
                              <w:ind w:leftChars="258" w:left="683" w:hangingChars="64" w:hanging="141"/>
                              <w:rPr>
                                <w:rFonts w:ascii="Arial" w:hAnsi="Arial" w:cs="Arial"/>
                              </w:rPr>
                            </w:pPr>
                            <w:r w:rsidRPr="008220FA">
                              <w:rPr>
                                <w:rFonts w:ascii="Arial" w:hAnsi="Arial" w:cs="Arial"/>
                              </w:rPr>
                              <w:t>- Is the research project relevant to energy?</w:t>
                            </w:r>
                          </w:p>
                          <w:p w14:paraId="4EE354EC" w14:textId="77777777" w:rsidR="00DF5D6E" w:rsidRPr="008220FA" w:rsidRDefault="00DF5D6E" w:rsidP="00DF5D6E">
                            <w:pPr>
                              <w:pStyle w:val="ac"/>
                              <w:ind w:left="420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23DB98E" w14:textId="7A58051C" w:rsidR="00DF5D6E" w:rsidRPr="008220FA" w:rsidRDefault="00DF5D6E" w:rsidP="009275C5">
                            <w:pPr>
                              <w:pStyle w:val="ac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8220FA">
                              <w:rPr>
                                <w:rFonts w:ascii="Arial" w:hAnsi="Arial" w:cs="Arial"/>
                              </w:rPr>
                              <w:t xml:space="preserve">Relevance of the research project and research plan </w:t>
                            </w:r>
                            <w:r w:rsidR="009275C5" w:rsidRPr="008220FA">
                              <w:rPr>
                                <w:rFonts w:ascii="Arial" w:hAnsi="Arial" w:cs="Arial"/>
                              </w:rPr>
                              <w:t>in the doctoral course</w:t>
                            </w:r>
                          </w:p>
                          <w:p w14:paraId="15042B92" w14:textId="77777777" w:rsidR="00DF5D6E" w:rsidRPr="008220FA" w:rsidRDefault="00DF5D6E" w:rsidP="00DF5D6E">
                            <w:pPr>
                              <w:pStyle w:val="ac"/>
                              <w:ind w:left="420" w:firstLine="147"/>
                              <w:rPr>
                                <w:rFonts w:ascii="Arial" w:hAnsi="Arial" w:cs="Arial"/>
                              </w:rPr>
                            </w:pPr>
                            <w:r w:rsidRPr="008220FA">
                              <w:rPr>
                                <w:rFonts w:ascii="Arial" w:hAnsi="Arial" w:cs="Arial"/>
                              </w:rPr>
                              <w:t>- Are the research plan and method feasible and appropriate?</w:t>
                            </w:r>
                          </w:p>
                          <w:p w14:paraId="5C082F3F" w14:textId="77777777" w:rsidR="00DF5D6E" w:rsidRPr="008220FA" w:rsidRDefault="00DF5D6E" w:rsidP="00DF5D6E">
                            <w:pPr>
                              <w:pStyle w:val="ac"/>
                              <w:ind w:left="420" w:firstLine="147"/>
                              <w:rPr>
                                <w:rFonts w:ascii="Arial" w:hAnsi="Arial" w:cs="Arial"/>
                              </w:rPr>
                            </w:pPr>
                            <w:r w:rsidRPr="008220FA">
                              <w:rPr>
                                <w:rFonts w:ascii="Arial" w:hAnsi="Arial" w:cs="Arial"/>
                              </w:rPr>
                              <w:t>- Is the research plan well-developed to achieve the research objectives?</w:t>
                            </w:r>
                          </w:p>
                          <w:p w14:paraId="41095F00" w14:textId="77777777" w:rsidR="00DF5D6E" w:rsidRPr="008220FA" w:rsidRDefault="00DF5D6E" w:rsidP="00DF5D6E">
                            <w:pPr>
                              <w:pStyle w:val="ac"/>
                              <w:ind w:left="420" w:firstLine="147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1F8E580C" w14:textId="39A0C967" w:rsidR="00DF5D6E" w:rsidRPr="008220FA" w:rsidRDefault="00DF5D6E" w:rsidP="009275C5">
                            <w:pPr>
                              <w:pStyle w:val="ac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8220FA">
                              <w:rPr>
                                <w:rFonts w:ascii="Arial" w:hAnsi="Arial" w:cs="Arial"/>
                              </w:rPr>
                              <w:t>Clarity of the research project</w:t>
                            </w:r>
                            <w:r w:rsidR="009275C5" w:rsidRPr="008220FA">
                              <w:rPr>
                                <w:rFonts w:ascii="Arial" w:hAnsi="Arial" w:cs="Arial"/>
                              </w:rPr>
                              <w:t xml:space="preserve"> in the doctoral course</w:t>
                            </w:r>
                          </w:p>
                          <w:p w14:paraId="32D47E0E" w14:textId="77777777" w:rsidR="00DF5D6E" w:rsidRPr="005F580E" w:rsidRDefault="00DF5D6E" w:rsidP="00DF5D6E">
                            <w:pPr>
                              <w:pStyle w:val="ac"/>
                              <w:ind w:leftChars="258" w:left="683" w:hangingChars="64" w:hanging="141"/>
                              <w:rPr>
                                <w:rFonts w:ascii="Arial" w:hAnsi="Arial" w:cs="Arial"/>
                              </w:rPr>
                            </w:pPr>
                            <w:r w:rsidRPr="005F580E">
                              <w:rPr>
                                <w:rFonts w:ascii="Arial" w:hAnsi="Arial" w:cs="Arial"/>
                              </w:rPr>
                              <w:t>- Are the research project and its specific research plans clearly described and easy to understand by the reviewers outside of the applicant’s area of expertise?</w:t>
                            </w:r>
                          </w:p>
                          <w:p w14:paraId="1CF4B3AF" w14:textId="77777777" w:rsidR="00DF5D6E" w:rsidRPr="005F580E" w:rsidRDefault="00DF5D6E" w:rsidP="00DF5D6E">
                            <w:pPr>
                              <w:pStyle w:val="ac"/>
                              <w:ind w:leftChars="258" w:left="683" w:hangingChars="64" w:hanging="141"/>
                              <w:rPr>
                                <w:rFonts w:ascii="Arial" w:hAnsi="Arial" w:cs="Arial"/>
                              </w:rPr>
                            </w:pPr>
                            <w:r w:rsidRPr="005F580E">
                              <w:rPr>
                                <w:rFonts w:ascii="Arial" w:hAnsi="Arial" w:cs="Arial"/>
                              </w:rPr>
                              <w:t>- Is the description of the research project organized well enough to be read by reviewers, using simple expressions in the whole, effectively uses figures, new lines, and blank space?</w:t>
                            </w:r>
                          </w:p>
                          <w:p w14:paraId="729DF6D2" w14:textId="38FAD2E3" w:rsidR="00DF5D6E" w:rsidRDefault="00DF5D6E" w:rsidP="00DF5D6E">
                            <w:pPr>
                              <w:ind w:firstLineChars="100" w:firstLine="211"/>
                              <w:rPr>
                                <w:rFonts w:ascii="Arial" w:eastAsia="ＭＳ Ｐゴシック" w:hAnsi="Arial" w:cs="Arial"/>
                                <w:bCs/>
                                <w:lang w:bidi="en-US"/>
                              </w:rPr>
                            </w:pPr>
                            <w:r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</w:rPr>
                              <w:br/>
                            </w:r>
                            <w:r>
                              <w:rPr>
                                <w:rFonts w:ascii="Arial" w:eastAsia="ＭＳ Ｐゴシック" w:hAnsi="Arial" w:cs="Arial"/>
                              </w:rPr>
                              <w:t>(3)</w:t>
                            </w:r>
                            <w:r w:rsidRPr="00923855">
                              <w:rPr>
                                <w:rFonts w:ascii="Arial" w:eastAsia="ＭＳ 明朝" w:hAnsi="Arial" w:cs="Arial"/>
                                <w:bCs/>
                                <w:color w:val="000000" w:themeColor="text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923855">
                              <w:rPr>
                                <w:rFonts w:ascii="Arial" w:eastAsia="ＭＳ Ｐゴシック" w:hAnsi="Arial" w:cs="Arial"/>
                                <w:bCs/>
                                <w:lang w:bidi="en-US"/>
                              </w:rPr>
                              <w:t>Use at least 10.5</w:t>
                            </w:r>
                            <w:r w:rsidR="008F7FF8">
                              <w:rPr>
                                <w:rFonts w:ascii="Arial" w:eastAsia="ＭＳ Ｐゴシック" w:hAnsi="Arial" w:cs="Arial"/>
                                <w:bCs/>
                                <w:lang w:bidi="en-US"/>
                              </w:rPr>
                              <w:t xml:space="preserve"> </w:t>
                            </w:r>
                            <w:r w:rsidRPr="00923855">
                              <w:rPr>
                                <w:rFonts w:ascii="Arial" w:eastAsia="ＭＳ Ｐゴシック" w:hAnsi="Arial" w:cs="Arial"/>
                                <w:bCs/>
                                <w:lang w:bidi="en-US"/>
                              </w:rPr>
                              <w:t>point font size and add lines where necessary.</w:t>
                            </w:r>
                          </w:p>
                          <w:p w14:paraId="334360FD" w14:textId="1C6D2CC8" w:rsidR="00DF5D6E" w:rsidRPr="00F03A29" w:rsidRDefault="00DF5D6E" w:rsidP="00F03A29">
                            <w:pPr>
                              <w:rPr>
                                <w:rFonts w:ascii="Arial" w:eastAsia="ＭＳ Ｐゴシック" w:hAnsi="Arial" w:cs="Arial"/>
                                <w:color w:val="FF0000"/>
                              </w:rPr>
                            </w:pPr>
                          </w:p>
                          <w:p w14:paraId="09C170CF" w14:textId="3AD38284" w:rsidR="00645C22" w:rsidRPr="000D62AC" w:rsidRDefault="00645C22" w:rsidP="000D62AC">
                            <w:pPr>
                              <w:ind w:firstLineChars="100" w:firstLine="221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2"/>
                              </w:rPr>
                            </w:pPr>
                            <w:r w:rsidRPr="00B05CBE"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2"/>
                              </w:rPr>
                              <w:t>* Please delete this text box when submitting the documents.</w:t>
                            </w:r>
                          </w:p>
                        </w:txbxContent>
                      </wps:txbx>
                      <wps:bodyPr vertOverflow="clip" horzOverflow="clip" wrap="square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8D0822" id="正方形/長方形 5" o:spid="_x0000_s1026" style="position:absolute;left:0;text-align:left;margin-left:66.65pt;margin-top:47.55pt;width:452.25pt;height:55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" fillcolor="window" strokecolor="red" strokeweight="1.5pt">
                <v:stroke dashstyle="3 1"/>
                <v:textbox>
                  <w:txbxContent>
                    <w:p w14:paraId="76E094A7" w14:textId="1E2420CB" w:rsidR="00645C22" w:rsidRDefault="00645C22" w:rsidP="00645C22">
                      <w:pPr>
                        <w:pStyle w:val="Web"/>
                        <w:rPr>
                          <w:rFonts w:ascii="Arial" w:hAnsi="Arial" w:cs="Arial"/>
                          <w:bCs/>
                          <w:color w:val="000000" w:themeColor="text1"/>
                          <w:sz w:val="22"/>
                          <w:szCs w:val="22"/>
                          <w:lang w:bidi="en-US"/>
                        </w:rPr>
                      </w:pPr>
                      <w:bookmarkStart w:id="2" w:name="_Hlk73520985"/>
                      <w:bookmarkStart w:id="3" w:name="_Hlk73520986"/>
                      <w:r>
                        <w:rPr>
                          <w:rFonts w:ascii="Arial" w:hAnsi="Arial" w:cs="Arial"/>
                          <w:bCs/>
                          <w:color w:val="000000" w:themeColor="text1"/>
                          <w:sz w:val="22"/>
                          <w:szCs w:val="22"/>
                          <w:lang w:bidi="en-US"/>
                        </w:rPr>
                        <w:t>(1)</w:t>
                      </w:r>
                      <w:r w:rsidRPr="00645C22">
                        <w:t xml:space="preserve"> </w:t>
                      </w:r>
                      <w:r w:rsidR="00BE624D" w:rsidRPr="00BE624D">
                        <w:rPr>
                          <w:rFonts w:ascii="Arial" w:hAnsi="Arial" w:cs="Arial"/>
                          <w:bCs/>
                          <w:color w:val="000000" w:themeColor="text1"/>
                          <w:sz w:val="22"/>
                          <w:szCs w:val="22"/>
                          <w:lang w:bidi="en-US"/>
                        </w:rPr>
                        <w:t>Application Form</w:t>
                      </w:r>
                      <w:r w:rsidRPr="00645C22">
                        <w:rPr>
                          <w:rFonts w:ascii="Arial" w:hAnsi="Arial" w:cs="Arial"/>
                          <w:bCs/>
                          <w:color w:val="000000" w:themeColor="text1"/>
                          <w:sz w:val="22"/>
                          <w:szCs w:val="22"/>
                          <w:lang w:bidi="en-US"/>
                        </w:rPr>
                        <w:t xml:space="preserve"> should be given within four (4) pages.</w:t>
                      </w:r>
                    </w:p>
                    <w:p w14:paraId="7C3496E5" w14:textId="3112C39C" w:rsidR="00DF5D6E" w:rsidRPr="006500FC" w:rsidRDefault="00645C22" w:rsidP="00DF5D6E">
                      <w:pPr>
                        <w:rPr>
                          <w:rFonts w:ascii="Arial" w:eastAsia="ＭＳ ゴシック" w:hAnsi="Arial" w:cs="Arial"/>
                          <w:b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bCs/>
                          <w:color w:val="000000" w:themeColor="text1"/>
                          <w:sz w:val="22"/>
                          <w:lang w:bidi="en-US"/>
                        </w:rPr>
                        <w:t>(2)</w:t>
                      </w:r>
                      <w:bookmarkEnd w:id="2"/>
                      <w:bookmarkEnd w:id="3"/>
                      <w:r w:rsidR="00DF5D6E" w:rsidRPr="00DF5D6E">
                        <w:rPr>
                          <w:rFonts w:ascii="Arial" w:eastAsia="ＭＳ ゴシック" w:hAnsi="Arial" w:cs="Arial"/>
                          <w:bCs/>
                          <w:color w:val="000000" w:themeColor="text1"/>
                          <w:lang w:bidi="en-US"/>
                        </w:rPr>
                        <w:t xml:space="preserve"> </w:t>
                      </w:r>
                      <w:r w:rsidR="00DF5D6E" w:rsidRPr="006500FC">
                        <w:rPr>
                          <w:rFonts w:ascii="Arial" w:eastAsia="ＭＳ ゴシック" w:hAnsi="Arial" w:cs="Arial"/>
                          <w:bCs/>
                          <w:color w:val="000000" w:themeColor="text1"/>
                          <w:lang w:bidi="en-US"/>
                        </w:rPr>
                        <w:t>For the review, describe the following aspects in plain and simple terms.</w:t>
                      </w:r>
                    </w:p>
                    <w:p w14:paraId="088DCF2C" w14:textId="1565240E" w:rsidR="00DF5D6E" w:rsidRPr="008220FA" w:rsidRDefault="00DF5D6E" w:rsidP="003F19BD">
                      <w:pPr>
                        <w:pStyle w:val="ac"/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E82BBC">
                        <w:rPr>
                          <w:rFonts w:ascii="Arial" w:hAnsi="Arial" w:cs="Arial"/>
                        </w:rPr>
                        <w:t>Perspective of the research proposal, originality of the idea and ripple effects</w:t>
                      </w:r>
                      <w:r w:rsidR="003F19BD">
                        <w:rPr>
                          <w:rFonts w:ascii="Arial" w:hAnsi="Arial" w:cs="Arial"/>
                        </w:rPr>
                        <w:t xml:space="preserve"> </w:t>
                      </w:r>
                      <w:r w:rsidR="003F19BD" w:rsidRPr="008220FA">
                        <w:rPr>
                          <w:rFonts w:ascii="Arial" w:hAnsi="Arial" w:cs="Arial"/>
                        </w:rPr>
                        <w:t>in the doctoral course</w:t>
                      </w:r>
                    </w:p>
                    <w:p w14:paraId="435187C0" w14:textId="77777777" w:rsidR="00DF5D6E" w:rsidRPr="008220FA" w:rsidRDefault="00DF5D6E" w:rsidP="00DF5D6E">
                      <w:pPr>
                        <w:pStyle w:val="ac"/>
                        <w:ind w:leftChars="257" w:left="683" w:hangingChars="65" w:hanging="143"/>
                        <w:jc w:val="both"/>
                        <w:rPr>
                          <w:rFonts w:ascii="Arial" w:hAnsi="Arial" w:cs="Arial"/>
                        </w:rPr>
                      </w:pPr>
                      <w:r w:rsidRPr="008220FA">
                        <w:rPr>
                          <w:rFonts w:ascii="Arial" w:hAnsi="Arial" w:cs="Arial"/>
                        </w:rPr>
                        <w:t>- Is the research proposal highly innovative and original, based on flexible ideas, methods, etc.?</w:t>
                      </w:r>
                    </w:p>
                    <w:p w14:paraId="29D1B681" w14:textId="77777777" w:rsidR="00DF5D6E" w:rsidRPr="008220FA" w:rsidRDefault="00DF5D6E" w:rsidP="00DF5D6E">
                      <w:pPr>
                        <w:pStyle w:val="ac"/>
                        <w:ind w:leftChars="257" w:left="683" w:hangingChars="65" w:hanging="143"/>
                        <w:jc w:val="both"/>
                        <w:rPr>
                          <w:rFonts w:ascii="Arial" w:hAnsi="Arial" w:cs="Arial"/>
                        </w:rPr>
                      </w:pPr>
                      <w:r w:rsidRPr="008220FA">
                        <w:rPr>
                          <w:rFonts w:ascii="Arial" w:hAnsi="Arial" w:cs="Arial"/>
                        </w:rPr>
                        <w:t>- Is the research project expected to make a broader contribution to society, including scientific, technological, industrial, and cultural impact?</w:t>
                      </w:r>
                    </w:p>
                    <w:p w14:paraId="6D533FF6" w14:textId="77777777" w:rsidR="00DF5D6E" w:rsidRPr="008220FA" w:rsidRDefault="00DF5D6E" w:rsidP="00DF5D6E">
                      <w:pPr>
                        <w:pStyle w:val="ac"/>
                        <w:ind w:left="420"/>
                        <w:jc w:val="both"/>
                        <w:rPr>
                          <w:rFonts w:ascii="Arial" w:hAnsi="Arial" w:cs="Arial"/>
                        </w:rPr>
                      </w:pPr>
                    </w:p>
                    <w:p w14:paraId="2DC9BD0D" w14:textId="0524A55B" w:rsidR="00DF5D6E" w:rsidRPr="008220FA" w:rsidRDefault="00DF5D6E" w:rsidP="009275C5">
                      <w:pPr>
                        <w:pStyle w:val="ac"/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8220FA">
                        <w:rPr>
                          <w:rFonts w:ascii="Arial" w:hAnsi="Arial" w:cs="Arial"/>
                        </w:rPr>
                        <w:t>Academic background and relevance of the research proposal</w:t>
                      </w:r>
                      <w:r w:rsidR="009275C5" w:rsidRPr="008220FA">
                        <w:rPr>
                          <w:rFonts w:ascii="Arial" w:hAnsi="Arial" w:cs="Arial" w:hint="eastAsia"/>
                        </w:rPr>
                        <w:t xml:space="preserve"> </w:t>
                      </w:r>
                      <w:r w:rsidR="009275C5" w:rsidRPr="008220FA">
                        <w:rPr>
                          <w:rFonts w:ascii="Arial" w:hAnsi="Arial" w:cs="Arial"/>
                        </w:rPr>
                        <w:t>in the doctoral course</w:t>
                      </w:r>
                    </w:p>
                    <w:p w14:paraId="2F6658CA" w14:textId="77777777" w:rsidR="00DF5D6E" w:rsidRPr="008220FA" w:rsidRDefault="00DF5D6E" w:rsidP="00DF5D6E">
                      <w:pPr>
                        <w:pStyle w:val="ac"/>
                        <w:ind w:leftChars="258" w:left="683" w:hangingChars="64" w:hanging="141"/>
                        <w:rPr>
                          <w:rFonts w:ascii="Arial" w:hAnsi="Arial" w:cs="Arial"/>
                        </w:rPr>
                      </w:pPr>
                      <w:r w:rsidRPr="008220FA">
                        <w:rPr>
                          <w:rFonts w:ascii="Arial" w:hAnsi="Arial" w:cs="Arial"/>
                        </w:rPr>
                        <w:t xml:space="preserve">- Is the academic significance of the background to the research proposal described in a clear way to be understood by reviewers from other fields? </w:t>
                      </w:r>
                    </w:p>
                    <w:p w14:paraId="046918A6" w14:textId="77777777" w:rsidR="00DF5D6E" w:rsidRPr="008220FA" w:rsidRDefault="00DF5D6E" w:rsidP="00DF5D6E">
                      <w:pPr>
                        <w:pStyle w:val="ac"/>
                        <w:ind w:leftChars="258" w:left="683" w:hangingChars="64" w:hanging="141"/>
                        <w:rPr>
                          <w:rFonts w:ascii="Arial" w:hAnsi="Arial" w:cs="Arial"/>
                        </w:rPr>
                      </w:pPr>
                      <w:r w:rsidRPr="008220FA">
                        <w:rPr>
                          <w:rFonts w:ascii="Arial" w:hAnsi="Arial" w:cs="Arial"/>
                        </w:rPr>
                        <w:t>- Is the research project relevant to energy?</w:t>
                      </w:r>
                    </w:p>
                    <w:p w14:paraId="4EE354EC" w14:textId="77777777" w:rsidR="00DF5D6E" w:rsidRPr="008220FA" w:rsidRDefault="00DF5D6E" w:rsidP="00DF5D6E">
                      <w:pPr>
                        <w:pStyle w:val="ac"/>
                        <w:ind w:left="420"/>
                        <w:rPr>
                          <w:rFonts w:ascii="Arial" w:hAnsi="Arial" w:cs="Arial"/>
                        </w:rPr>
                      </w:pPr>
                    </w:p>
                    <w:p w14:paraId="023DB98E" w14:textId="7A58051C" w:rsidR="00DF5D6E" w:rsidRPr="008220FA" w:rsidRDefault="00DF5D6E" w:rsidP="009275C5">
                      <w:pPr>
                        <w:pStyle w:val="ac"/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8220FA">
                        <w:rPr>
                          <w:rFonts w:ascii="Arial" w:hAnsi="Arial" w:cs="Arial"/>
                        </w:rPr>
                        <w:t xml:space="preserve">Relevance of the research project and research plan </w:t>
                      </w:r>
                      <w:r w:rsidR="009275C5" w:rsidRPr="008220FA">
                        <w:rPr>
                          <w:rFonts w:ascii="Arial" w:hAnsi="Arial" w:cs="Arial"/>
                        </w:rPr>
                        <w:t>in the doctoral course</w:t>
                      </w:r>
                    </w:p>
                    <w:p w14:paraId="15042B92" w14:textId="77777777" w:rsidR="00DF5D6E" w:rsidRPr="008220FA" w:rsidRDefault="00DF5D6E" w:rsidP="00DF5D6E">
                      <w:pPr>
                        <w:pStyle w:val="ac"/>
                        <w:ind w:left="420" w:firstLine="147"/>
                        <w:rPr>
                          <w:rFonts w:ascii="Arial" w:hAnsi="Arial" w:cs="Arial"/>
                        </w:rPr>
                      </w:pPr>
                      <w:r w:rsidRPr="008220FA">
                        <w:rPr>
                          <w:rFonts w:ascii="Arial" w:hAnsi="Arial" w:cs="Arial"/>
                        </w:rPr>
                        <w:t>- Are the research plan and method feasible and appropriate?</w:t>
                      </w:r>
                    </w:p>
                    <w:p w14:paraId="5C082F3F" w14:textId="77777777" w:rsidR="00DF5D6E" w:rsidRPr="008220FA" w:rsidRDefault="00DF5D6E" w:rsidP="00DF5D6E">
                      <w:pPr>
                        <w:pStyle w:val="ac"/>
                        <w:ind w:left="420" w:firstLine="147"/>
                        <w:rPr>
                          <w:rFonts w:ascii="Arial" w:hAnsi="Arial" w:cs="Arial"/>
                        </w:rPr>
                      </w:pPr>
                      <w:r w:rsidRPr="008220FA">
                        <w:rPr>
                          <w:rFonts w:ascii="Arial" w:hAnsi="Arial" w:cs="Arial"/>
                        </w:rPr>
                        <w:t>- Is the research plan well-developed to achieve the research objectives?</w:t>
                      </w:r>
                    </w:p>
                    <w:p w14:paraId="41095F00" w14:textId="77777777" w:rsidR="00DF5D6E" w:rsidRPr="008220FA" w:rsidRDefault="00DF5D6E" w:rsidP="00DF5D6E">
                      <w:pPr>
                        <w:pStyle w:val="ac"/>
                        <w:ind w:left="420" w:firstLine="147"/>
                        <w:rPr>
                          <w:rFonts w:ascii="Arial" w:hAnsi="Arial" w:cs="Arial"/>
                        </w:rPr>
                      </w:pPr>
                    </w:p>
                    <w:p w14:paraId="1F8E580C" w14:textId="39A0C967" w:rsidR="00DF5D6E" w:rsidRPr="008220FA" w:rsidRDefault="00DF5D6E" w:rsidP="009275C5">
                      <w:pPr>
                        <w:pStyle w:val="ac"/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8220FA">
                        <w:rPr>
                          <w:rFonts w:ascii="Arial" w:hAnsi="Arial" w:cs="Arial"/>
                        </w:rPr>
                        <w:t>Clarity of the research project</w:t>
                      </w:r>
                      <w:r w:rsidR="009275C5" w:rsidRPr="008220FA">
                        <w:rPr>
                          <w:rFonts w:ascii="Arial" w:hAnsi="Arial" w:cs="Arial"/>
                        </w:rPr>
                        <w:t xml:space="preserve"> in the doctoral course</w:t>
                      </w:r>
                    </w:p>
                    <w:p w14:paraId="32D47E0E" w14:textId="77777777" w:rsidR="00DF5D6E" w:rsidRPr="005F580E" w:rsidRDefault="00DF5D6E" w:rsidP="00DF5D6E">
                      <w:pPr>
                        <w:pStyle w:val="ac"/>
                        <w:ind w:leftChars="258" w:left="683" w:hangingChars="64" w:hanging="141"/>
                        <w:rPr>
                          <w:rFonts w:ascii="Arial" w:hAnsi="Arial" w:cs="Arial"/>
                        </w:rPr>
                      </w:pPr>
                      <w:r w:rsidRPr="005F580E">
                        <w:rPr>
                          <w:rFonts w:ascii="Arial" w:hAnsi="Arial" w:cs="Arial"/>
                        </w:rPr>
                        <w:t>- Are the research project and its specific research plans clearly described and easy to understand by the reviewers outside of the applicant’s area of expertise?</w:t>
                      </w:r>
                    </w:p>
                    <w:p w14:paraId="1CF4B3AF" w14:textId="77777777" w:rsidR="00DF5D6E" w:rsidRPr="005F580E" w:rsidRDefault="00DF5D6E" w:rsidP="00DF5D6E">
                      <w:pPr>
                        <w:pStyle w:val="ac"/>
                        <w:ind w:leftChars="258" w:left="683" w:hangingChars="64" w:hanging="141"/>
                        <w:rPr>
                          <w:rFonts w:ascii="Arial" w:hAnsi="Arial" w:cs="Arial"/>
                        </w:rPr>
                      </w:pPr>
                      <w:r w:rsidRPr="005F580E">
                        <w:rPr>
                          <w:rFonts w:ascii="Arial" w:hAnsi="Arial" w:cs="Arial"/>
                        </w:rPr>
                        <w:t>- Is the description of the research project organized well enough to be read by reviewers, using simple expressions in the whole, effectively uses figures, new lines, and blank space?</w:t>
                      </w:r>
                    </w:p>
                    <w:p w14:paraId="729DF6D2" w14:textId="38FAD2E3" w:rsidR="00DF5D6E" w:rsidRDefault="00DF5D6E" w:rsidP="00DF5D6E">
                      <w:pPr>
                        <w:ind w:firstLineChars="100" w:firstLine="211"/>
                        <w:rPr>
                          <w:rFonts w:ascii="Arial" w:eastAsia="ＭＳ Ｐゴシック" w:hAnsi="Arial" w:cs="Arial"/>
                          <w:bCs/>
                          <w:lang w:bidi="en-US"/>
                        </w:rPr>
                      </w:pPr>
                      <w:r>
                        <w:rPr>
                          <w:rFonts w:ascii="Arial" w:eastAsia="ＭＳ Ｐゴシック" w:hAnsi="Arial" w:cs="Arial"/>
                          <w:b/>
                          <w:color w:val="FF0000"/>
                        </w:rPr>
                        <w:br/>
                      </w:r>
                      <w:r>
                        <w:rPr>
                          <w:rFonts w:ascii="Arial" w:eastAsia="ＭＳ Ｐゴシック" w:hAnsi="Arial" w:cs="Arial"/>
                        </w:rPr>
                        <w:t>(3)</w:t>
                      </w:r>
                      <w:r w:rsidRPr="00923855">
                        <w:rPr>
                          <w:rFonts w:ascii="Arial" w:eastAsia="ＭＳ 明朝" w:hAnsi="Arial" w:cs="Arial"/>
                          <w:bCs/>
                          <w:color w:val="000000" w:themeColor="text1"/>
                          <w:szCs w:val="21"/>
                          <w:lang w:bidi="en-US"/>
                        </w:rPr>
                        <w:t xml:space="preserve"> </w:t>
                      </w:r>
                      <w:r w:rsidRPr="00923855">
                        <w:rPr>
                          <w:rFonts w:ascii="Arial" w:eastAsia="ＭＳ Ｐゴシック" w:hAnsi="Arial" w:cs="Arial"/>
                          <w:bCs/>
                          <w:lang w:bidi="en-US"/>
                        </w:rPr>
                        <w:t>Use at least 10.5</w:t>
                      </w:r>
                      <w:r w:rsidR="008F7FF8">
                        <w:rPr>
                          <w:rFonts w:ascii="Arial" w:eastAsia="ＭＳ Ｐゴシック" w:hAnsi="Arial" w:cs="Arial"/>
                          <w:bCs/>
                          <w:lang w:bidi="en-US"/>
                        </w:rPr>
                        <w:t xml:space="preserve"> </w:t>
                      </w:r>
                      <w:r w:rsidRPr="00923855">
                        <w:rPr>
                          <w:rFonts w:ascii="Arial" w:eastAsia="ＭＳ Ｐゴシック" w:hAnsi="Arial" w:cs="Arial"/>
                          <w:bCs/>
                          <w:lang w:bidi="en-US"/>
                        </w:rPr>
                        <w:t>point font size and add lines where necessary.</w:t>
                      </w:r>
                    </w:p>
                    <w:p w14:paraId="334360FD" w14:textId="1C6D2CC8" w:rsidR="00DF5D6E" w:rsidRPr="00F03A29" w:rsidRDefault="00DF5D6E" w:rsidP="00F03A29">
                      <w:pPr>
                        <w:rPr>
                          <w:rFonts w:ascii="Arial" w:eastAsia="ＭＳ Ｐゴシック" w:hAnsi="Arial" w:cs="Arial"/>
                          <w:color w:val="FF0000"/>
                        </w:rPr>
                      </w:pPr>
                    </w:p>
                    <w:p w14:paraId="09C170CF" w14:textId="3AD38284" w:rsidR="00645C22" w:rsidRPr="000D62AC" w:rsidRDefault="00645C22" w:rsidP="000D62AC">
                      <w:pPr>
                        <w:ind w:firstLineChars="100" w:firstLine="221"/>
                        <w:rPr>
                          <w:rFonts w:ascii="Arial" w:eastAsia="ＭＳ Ｐゴシック" w:hAnsi="Arial" w:cs="Arial"/>
                          <w:b/>
                          <w:color w:val="FF0000"/>
                          <w:sz w:val="22"/>
                        </w:rPr>
                      </w:pPr>
                      <w:r w:rsidRPr="00B05CBE">
                        <w:rPr>
                          <w:rFonts w:ascii="Arial" w:eastAsia="ＭＳ Ｐゴシック" w:hAnsi="Arial" w:cs="Arial"/>
                          <w:b/>
                          <w:color w:val="FF0000"/>
                          <w:sz w:val="22"/>
                        </w:rPr>
                        <w:t>* Please delete this text box when submitting the documents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1161C3" w:rsidRPr="003949BD">
        <w:rPr>
          <w:rFonts w:ascii="Arial" w:eastAsia="ＭＳ Ｐゴシック" w:hAnsi="Arial" w:cs="Arial"/>
          <w:b/>
          <w:bCs/>
          <w:sz w:val="24"/>
          <w:szCs w:val="24"/>
        </w:rPr>
        <w:t>１</w:t>
      </w:r>
      <w:r w:rsidR="001161C3" w:rsidRPr="003949BD">
        <w:rPr>
          <w:rFonts w:ascii="Arial" w:eastAsia="ＭＳ Ｐゴシック" w:hAnsi="Arial" w:cs="Arial"/>
          <w:b/>
          <w:bCs/>
          <w:sz w:val="24"/>
          <w:szCs w:val="24"/>
        </w:rPr>
        <w:t>.</w:t>
      </w:r>
      <w:r w:rsidR="001161C3" w:rsidRPr="003949BD">
        <w:rPr>
          <w:rFonts w:ascii="Tahoma" w:eastAsiaTheme="majorEastAsia" w:hAnsi="Tahoma" w:cs="Tahoma"/>
          <w:bCs/>
          <w:szCs w:val="21"/>
          <w:lang w:bidi="en-US"/>
        </w:rPr>
        <w:t xml:space="preserve"> </w:t>
      </w:r>
      <w:r w:rsidR="001161C3" w:rsidRPr="003949BD">
        <w:rPr>
          <w:rFonts w:ascii="Arial" w:eastAsiaTheme="majorEastAsia" w:hAnsi="Arial" w:cs="Arial"/>
          <w:b/>
          <w:bCs/>
          <w:sz w:val="24"/>
          <w:szCs w:val="24"/>
          <w:lang w:bidi="en-US"/>
        </w:rPr>
        <w:t xml:space="preserve">Outline </w:t>
      </w:r>
      <w:r w:rsidR="001161C3" w:rsidRPr="003949BD">
        <w:rPr>
          <w:rFonts w:ascii="Arial" w:eastAsia="ＭＳ Ｐゴシック" w:hAnsi="Arial" w:cs="Arial"/>
          <w:b/>
          <w:bCs/>
          <w:sz w:val="24"/>
          <w:szCs w:val="24"/>
          <w:lang w:bidi="en-US"/>
        </w:rPr>
        <w:t>of the Research Project in the doctoral course</w:t>
      </w:r>
    </w:p>
    <w:tbl>
      <w:tblPr>
        <w:tblStyle w:val="a3"/>
        <w:tblW w:w="0" w:type="auto"/>
        <w:tblInd w:w="-5" w:type="dxa"/>
        <w:tblLook w:val="04A0" w:firstRow="1" w:lastRow="0" w:firstColumn="1" w:lastColumn="0" w:noHBand="0" w:noVBand="1"/>
      </w:tblPr>
      <w:tblGrid>
        <w:gridCol w:w="2127"/>
        <w:gridCol w:w="7229"/>
      </w:tblGrid>
      <w:tr w:rsidR="001161C3" w:rsidRPr="00B427DE" w14:paraId="3EB0B122" w14:textId="77777777" w:rsidTr="008F7FF4">
        <w:tc>
          <w:tcPr>
            <w:tcW w:w="2127" w:type="dxa"/>
          </w:tcPr>
          <w:p w14:paraId="311EF135" w14:textId="77777777" w:rsidR="001161C3" w:rsidRPr="00B427DE" w:rsidRDefault="001161C3" w:rsidP="008F7FF4">
            <w:pPr>
              <w:jc w:val="left"/>
              <w:rPr>
                <w:rFonts w:ascii="Arial" w:eastAsia="ＭＳ Ｐゴシック" w:hAnsi="Arial" w:cs="Arial"/>
                <w:sz w:val="22"/>
              </w:rPr>
            </w:pPr>
            <w:r w:rsidRPr="00B427DE">
              <w:rPr>
                <w:rFonts w:ascii="Arial" w:eastAsia="ＭＳ ゴシック" w:hAnsi="Arial" w:cs="Arial"/>
                <w:kern w:val="0"/>
                <w:sz w:val="22"/>
              </w:rPr>
              <w:t xml:space="preserve">Research </w:t>
            </w:r>
            <w:r>
              <w:rPr>
                <w:rFonts w:ascii="Arial" w:eastAsia="ＭＳ ゴシック" w:hAnsi="Arial" w:cs="Arial" w:hint="eastAsia"/>
                <w:kern w:val="0"/>
                <w:sz w:val="22"/>
              </w:rPr>
              <w:t>Area</w:t>
            </w:r>
          </w:p>
        </w:tc>
        <w:tc>
          <w:tcPr>
            <w:tcW w:w="7229" w:type="dxa"/>
          </w:tcPr>
          <w:p w14:paraId="0B184F8E" w14:textId="57B498E1" w:rsidR="001161C3" w:rsidRPr="00B427DE" w:rsidRDefault="00D72D64" w:rsidP="008F7FF4">
            <w:pPr>
              <w:jc w:val="left"/>
              <w:rPr>
                <w:rFonts w:ascii="Arial" w:eastAsia="ＭＳ Ｐゴシック" w:hAnsi="Arial" w:cs="Arial"/>
                <w:sz w:val="24"/>
                <w:szCs w:val="24"/>
              </w:rPr>
            </w:pPr>
            <w:r w:rsidRPr="0013449C">
              <w:rPr>
                <w:rFonts w:ascii="Arial" w:eastAsia="ＭＳ Ｐゴシック" w:hAnsi="Arial" w:cs="Arial"/>
                <w:noProof/>
                <w:szCs w:val="21"/>
              </w:rPr>
              <mc:AlternateContent>
                <mc:Choice Requires="wps">
                  <w:drawing>
                    <wp:anchor distT="45720" distB="45720" distL="114300" distR="114300" simplePos="0" relativeHeight="251663360" behindDoc="0" locked="0" layoutInCell="1" allowOverlap="1" wp14:anchorId="7EBE70D7" wp14:editId="36D38774">
                      <wp:simplePos x="0" y="0"/>
                      <wp:positionH relativeFrom="margin">
                        <wp:posOffset>1809750</wp:posOffset>
                      </wp:positionH>
                      <wp:positionV relativeFrom="paragraph">
                        <wp:posOffset>59691</wp:posOffset>
                      </wp:positionV>
                      <wp:extent cx="3190875" cy="1504950"/>
                      <wp:effectExtent l="0" t="0" r="28575" b="19050"/>
                      <wp:wrapNone/>
                      <wp:docPr id="1" name="テキスト ボックス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90875" cy="1504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FF0000"/>
                                </a:solidFill>
                                <a:prstDash val="sysDash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12AD97A" w14:textId="77777777" w:rsidR="00D72D64" w:rsidRPr="00D72D64" w:rsidRDefault="00D72D64" w:rsidP="00D72D64">
                                  <w:pPr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D72D64"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16"/>
                                      <w:szCs w:val="16"/>
                                    </w:rPr>
                                    <w:t>* Please delete this text box when submitting the documents.</w:t>
                                  </w:r>
                                </w:p>
                                <w:p w14:paraId="23E5FF7A" w14:textId="77777777" w:rsidR="00D72D64" w:rsidRPr="00D72D64" w:rsidRDefault="00D72D64" w:rsidP="00D72D64">
                                  <w:pPr>
                                    <w:ind w:firstLineChars="100" w:firstLine="210"/>
                                    <w:rPr>
                                      <w:rFonts w:ascii="Arial" w:eastAsia="ＭＳ Ｐゴシック" w:hAnsi="Arial" w:cs="Arial"/>
                                      <w:szCs w:val="21"/>
                                    </w:rPr>
                                  </w:pPr>
                                  <w:r w:rsidRPr="00D72D64">
                                    <w:rPr>
                                      <w:rFonts w:ascii="Arial" w:eastAsia="ＭＳ Ｐゴシック" w:hAnsi="Arial" w:cs="Arial"/>
                                      <w:szCs w:val="21"/>
                                    </w:rPr>
                                    <w:t>Research Area</w:t>
                                  </w:r>
                                </w:p>
                                <w:p w14:paraId="4986C336" w14:textId="77777777" w:rsidR="00D72D64" w:rsidRPr="00D72D64" w:rsidRDefault="00D72D64" w:rsidP="00D72D64">
                                  <w:pPr>
                                    <w:tabs>
                                      <w:tab w:val="left" w:pos="3108"/>
                                    </w:tabs>
                                    <w:spacing w:line="252" w:lineRule="exact"/>
                                    <w:rPr>
                                      <w:rFonts w:ascii="Arial" w:hAnsi="Arial" w:cs="Arial"/>
                                      <w:szCs w:val="21"/>
                                    </w:rPr>
                                  </w:pPr>
                                  <w:r w:rsidRPr="00D72D64">
                                    <w:rPr>
                                      <w:rFonts w:ascii="Arial" w:hAnsi="Arial" w:cs="Arial"/>
                                      <w:szCs w:val="21"/>
                                    </w:rPr>
                                    <w:t>Area 1: Energy Technology</w:t>
                                  </w:r>
                                </w:p>
                                <w:p w14:paraId="51FBCAEE" w14:textId="77777777" w:rsidR="00D72D64" w:rsidRPr="00D72D64" w:rsidRDefault="00D72D64" w:rsidP="00D72D64">
                                  <w:pPr>
                                    <w:tabs>
                                      <w:tab w:val="left" w:pos="3108"/>
                                    </w:tabs>
                                    <w:spacing w:line="252" w:lineRule="exact"/>
                                    <w:rPr>
                                      <w:rFonts w:ascii="Arial" w:hAnsi="Arial" w:cs="Arial"/>
                                      <w:szCs w:val="21"/>
                                    </w:rPr>
                                  </w:pPr>
                                  <w:r w:rsidRPr="00D72D64">
                                    <w:rPr>
                                      <w:rFonts w:ascii="Arial" w:hAnsi="Arial" w:cs="Arial"/>
                                      <w:szCs w:val="21"/>
                                    </w:rPr>
                                    <w:t>Area 2: Energy Systems and Management</w:t>
                                  </w:r>
                                </w:p>
                                <w:p w14:paraId="43A4DDE8" w14:textId="77777777" w:rsidR="00D72D64" w:rsidRPr="00D72D64" w:rsidRDefault="00D72D64" w:rsidP="00D72D64">
                                  <w:pPr>
                                    <w:tabs>
                                      <w:tab w:val="left" w:pos="3108"/>
                                    </w:tabs>
                                    <w:spacing w:line="252" w:lineRule="exact"/>
                                    <w:rPr>
                                      <w:rFonts w:ascii="Arial" w:hAnsi="Arial" w:cs="Arial"/>
                                      <w:szCs w:val="21"/>
                                    </w:rPr>
                                  </w:pPr>
                                  <w:r w:rsidRPr="00D72D64">
                                    <w:rPr>
                                      <w:rFonts w:ascii="Arial" w:hAnsi="Arial" w:cs="Arial"/>
                                      <w:szCs w:val="21"/>
                                    </w:rPr>
                                    <w:t>Area 3: Environmental Energy Issues</w:t>
                                  </w:r>
                                </w:p>
                                <w:p w14:paraId="26E1F821" w14:textId="77777777" w:rsidR="00D72D64" w:rsidRPr="00D72D64" w:rsidRDefault="00D72D64" w:rsidP="00D72D64">
                                  <w:pPr>
                                    <w:tabs>
                                      <w:tab w:val="left" w:pos="3108"/>
                                    </w:tabs>
                                    <w:spacing w:line="252" w:lineRule="exact"/>
                                    <w:rPr>
                                      <w:rFonts w:ascii="Arial" w:hAnsi="Arial" w:cs="Arial"/>
                                      <w:szCs w:val="21"/>
                                    </w:rPr>
                                  </w:pPr>
                                  <w:r w:rsidRPr="00D72D64">
                                    <w:rPr>
                                      <w:rFonts w:ascii="Arial" w:hAnsi="Arial" w:cs="Arial"/>
                                      <w:szCs w:val="21"/>
                                    </w:rPr>
                                    <w:t>Area 4: Energy Economy, Society, and Policy</w:t>
                                  </w:r>
                                </w:p>
                                <w:p w14:paraId="45F8E494" w14:textId="77777777" w:rsidR="00D72D64" w:rsidRPr="00D72D64" w:rsidRDefault="00D72D64" w:rsidP="00D72D64">
                                  <w:pPr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Cs w:val="21"/>
                                    </w:rPr>
                                  </w:pPr>
                                  <w:r w:rsidRPr="00D72D64">
                                    <w:rPr>
                                      <w:rFonts w:ascii="Arial" w:hAnsi="Arial" w:cs="Arial"/>
                                      <w:szCs w:val="21"/>
                                    </w:rPr>
                                    <w:t>Area 5: Other Energy Issue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EBE70D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2" o:spid="_x0000_s1027" type="#_x0000_t202" style="position:absolute;margin-left:142.5pt;margin-top:4.7pt;width:251.25pt;height:118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" strokecolor="red" strokeweight="1.5pt">
                      <v:stroke dashstyle="3 1"/>
                      <v:textbox>
                        <w:txbxContent>
                          <w:p w14:paraId="412AD97A" w14:textId="77777777" w:rsidR="00D72D64" w:rsidRPr="00D72D64" w:rsidRDefault="00D72D64" w:rsidP="00D72D64">
                            <w:pPr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D72D64"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16"/>
                                <w:szCs w:val="16"/>
                              </w:rPr>
                              <w:t>* Please delete this text box when submitting the documents.</w:t>
                            </w:r>
                          </w:p>
                          <w:p w14:paraId="23E5FF7A" w14:textId="77777777" w:rsidR="00D72D64" w:rsidRPr="00D72D64" w:rsidRDefault="00D72D64" w:rsidP="00D72D64">
                            <w:pPr>
                              <w:ind w:firstLineChars="100" w:firstLine="210"/>
                              <w:rPr>
                                <w:rFonts w:ascii="Arial" w:eastAsia="ＭＳ Ｐゴシック" w:hAnsi="Arial" w:cs="Arial"/>
                                <w:szCs w:val="21"/>
                              </w:rPr>
                            </w:pPr>
                            <w:r w:rsidRPr="00D72D64">
                              <w:rPr>
                                <w:rFonts w:ascii="Arial" w:eastAsia="ＭＳ Ｐゴシック" w:hAnsi="Arial" w:cs="Arial"/>
                                <w:szCs w:val="21"/>
                              </w:rPr>
                              <w:t>Research Area</w:t>
                            </w:r>
                          </w:p>
                          <w:p w14:paraId="4986C336" w14:textId="77777777" w:rsidR="00D72D64" w:rsidRPr="00D72D64" w:rsidRDefault="00D72D64" w:rsidP="00D72D64">
                            <w:pPr>
                              <w:tabs>
                                <w:tab w:val="left" w:pos="3108"/>
                              </w:tabs>
                              <w:spacing w:line="252" w:lineRule="exact"/>
                              <w:rPr>
                                <w:rFonts w:ascii="Arial" w:hAnsi="Arial" w:cs="Arial"/>
                                <w:szCs w:val="21"/>
                              </w:rPr>
                            </w:pPr>
                            <w:r w:rsidRPr="00D72D64">
                              <w:rPr>
                                <w:rFonts w:ascii="Arial" w:hAnsi="Arial" w:cs="Arial"/>
                                <w:szCs w:val="21"/>
                              </w:rPr>
                              <w:t>Area 1: Energy Technology</w:t>
                            </w:r>
                          </w:p>
                          <w:p w14:paraId="51FBCAEE" w14:textId="77777777" w:rsidR="00D72D64" w:rsidRPr="00D72D64" w:rsidRDefault="00D72D64" w:rsidP="00D72D64">
                            <w:pPr>
                              <w:tabs>
                                <w:tab w:val="left" w:pos="3108"/>
                              </w:tabs>
                              <w:spacing w:line="252" w:lineRule="exact"/>
                              <w:rPr>
                                <w:rFonts w:ascii="Arial" w:hAnsi="Arial" w:cs="Arial"/>
                                <w:szCs w:val="21"/>
                              </w:rPr>
                            </w:pPr>
                            <w:r w:rsidRPr="00D72D64">
                              <w:rPr>
                                <w:rFonts w:ascii="Arial" w:hAnsi="Arial" w:cs="Arial"/>
                                <w:szCs w:val="21"/>
                              </w:rPr>
                              <w:t>Area 2: Energy Systems and Management</w:t>
                            </w:r>
                          </w:p>
                          <w:p w14:paraId="43A4DDE8" w14:textId="77777777" w:rsidR="00D72D64" w:rsidRPr="00D72D64" w:rsidRDefault="00D72D64" w:rsidP="00D72D64">
                            <w:pPr>
                              <w:tabs>
                                <w:tab w:val="left" w:pos="3108"/>
                              </w:tabs>
                              <w:spacing w:line="252" w:lineRule="exact"/>
                              <w:rPr>
                                <w:rFonts w:ascii="Arial" w:hAnsi="Arial" w:cs="Arial"/>
                                <w:szCs w:val="21"/>
                              </w:rPr>
                            </w:pPr>
                            <w:r w:rsidRPr="00D72D64">
                              <w:rPr>
                                <w:rFonts w:ascii="Arial" w:hAnsi="Arial" w:cs="Arial"/>
                                <w:szCs w:val="21"/>
                              </w:rPr>
                              <w:t>Area 3: Environmental Energy Issues</w:t>
                            </w:r>
                          </w:p>
                          <w:p w14:paraId="26E1F821" w14:textId="77777777" w:rsidR="00D72D64" w:rsidRPr="00D72D64" w:rsidRDefault="00D72D64" w:rsidP="00D72D64">
                            <w:pPr>
                              <w:tabs>
                                <w:tab w:val="left" w:pos="3108"/>
                              </w:tabs>
                              <w:spacing w:line="252" w:lineRule="exact"/>
                              <w:rPr>
                                <w:rFonts w:ascii="Arial" w:hAnsi="Arial" w:cs="Arial"/>
                                <w:szCs w:val="21"/>
                              </w:rPr>
                            </w:pPr>
                            <w:r w:rsidRPr="00D72D64">
                              <w:rPr>
                                <w:rFonts w:ascii="Arial" w:hAnsi="Arial" w:cs="Arial"/>
                                <w:szCs w:val="21"/>
                              </w:rPr>
                              <w:t>Area 4: Energy Economy, Society, and Policy</w:t>
                            </w:r>
                          </w:p>
                          <w:p w14:paraId="45F8E494" w14:textId="77777777" w:rsidR="00D72D64" w:rsidRPr="00D72D64" w:rsidRDefault="00D72D64" w:rsidP="00D72D64">
                            <w:pPr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Cs w:val="21"/>
                              </w:rPr>
                            </w:pPr>
                            <w:r w:rsidRPr="00D72D64">
                              <w:rPr>
                                <w:rFonts w:ascii="Arial" w:hAnsi="Arial" w:cs="Arial"/>
                                <w:szCs w:val="21"/>
                              </w:rPr>
                              <w:t>Area 5: Other Energy Issues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  <w:tr w:rsidR="001161C3" w:rsidRPr="00B427DE" w14:paraId="5605FA3A" w14:textId="77777777" w:rsidTr="008F7FF4">
        <w:tc>
          <w:tcPr>
            <w:tcW w:w="2127" w:type="dxa"/>
          </w:tcPr>
          <w:p w14:paraId="1B88482F" w14:textId="77777777" w:rsidR="001161C3" w:rsidRPr="00B427DE" w:rsidRDefault="001161C3" w:rsidP="008F7FF4">
            <w:pPr>
              <w:jc w:val="left"/>
              <w:rPr>
                <w:rFonts w:ascii="Arial" w:eastAsia="ＭＳ Ｐゴシック" w:hAnsi="Arial" w:cs="Arial"/>
                <w:sz w:val="22"/>
              </w:rPr>
            </w:pPr>
            <w:r>
              <w:rPr>
                <w:rFonts w:ascii="Tahoma" w:eastAsiaTheme="majorEastAsia" w:hAnsi="Tahoma" w:cs="Tahoma"/>
                <w:bCs/>
                <w:szCs w:val="21"/>
                <w:lang w:bidi="en-US"/>
              </w:rPr>
              <w:t>Title of the Research Project</w:t>
            </w:r>
          </w:p>
        </w:tc>
        <w:tc>
          <w:tcPr>
            <w:tcW w:w="7229" w:type="dxa"/>
          </w:tcPr>
          <w:p w14:paraId="5645FCF4" w14:textId="51A65554" w:rsidR="001161C3" w:rsidRPr="00B427DE" w:rsidRDefault="001161C3" w:rsidP="008F7FF4">
            <w:pPr>
              <w:jc w:val="left"/>
              <w:rPr>
                <w:rFonts w:ascii="Arial" w:eastAsia="ＭＳ Ｐゴシック" w:hAnsi="Arial" w:cs="Arial"/>
                <w:sz w:val="24"/>
                <w:szCs w:val="24"/>
              </w:rPr>
            </w:pPr>
          </w:p>
        </w:tc>
      </w:tr>
      <w:tr w:rsidR="001161C3" w:rsidRPr="00B427DE" w14:paraId="21A81691" w14:textId="77777777" w:rsidTr="008F7FF4">
        <w:trPr>
          <w:trHeight w:val="2536"/>
        </w:trPr>
        <w:tc>
          <w:tcPr>
            <w:tcW w:w="2127" w:type="dxa"/>
          </w:tcPr>
          <w:p w14:paraId="3E5D57E4" w14:textId="77777777" w:rsidR="001161C3" w:rsidRDefault="001161C3" w:rsidP="008F7FF4">
            <w:pPr>
              <w:jc w:val="left"/>
              <w:rPr>
                <w:rFonts w:ascii="Arial" w:eastAsia="ＭＳ Ｐゴシック" w:hAnsi="Arial" w:cs="Arial"/>
                <w:kern w:val="0"/>
                <w:sz w:val="22"/>
              </w:rPr>
            </w:pPr>
            <w:r w:rsidRPr="00B427DE">
              <w:rPr>
                <w:rFonts w:ascii="Arial" w:eastAsia="ＭＳ Ｐゴシック" w:hAnsi="Arial" w:cs="Arial"/>
                <w:kern w:val="0"/>
                <w:sz w:val="22"/>
              </w:rPr>
              <w:t>Outline of Research</w:t>
            </w:r>
          </w:p>
          <w:p w14:paraId="1E0190FC" w14:textId="77777777" w:rsidR="001161C3" w:rsidRPr="00B427DE" w:rsidRDefault="001161C3" w:rsidP="008F7FF4">
            <w:pPr>
              <w:jc w:val="left"/>
              <w:rPr>
                <w:rFonts w:ascii="Arial" w:eastAsia="ＭＳ Ｐゴシック" w:hAnsi="Arial" w:cs="Arial"/>
                <w:sz w:val="22"/>
              </w:rPr>
            </w:pPr>
            <w:r>
              <w:rPr>
                <w:rFonts w:ascii="Tahoma" w:eastAsiaTheme="majorEastAsia" w:hAnsi="Tahoma" w:cs="Tahoma"/>
                <w:bCs/>
                <w:szCs w:val="21"/>
                <w:lang w:bidi="en-US"/>
              </w:rPr>
              <w:t>(Please enter 150 words or less.</w:t>
            </w:r>
            <w:r>
              <w:rPr>
                <w:rFonts w:ascii="Tahoma" w:eastAsiaTheme="majorEastAsia" w:hAnsi="Tahoma" w:cs="Tahoma" w:hint="eastAsia"/>
                <w:bCs/>
                <w:szCs w:val="21"/>
                <w:lang w:bidi="en-US"/>
              </w:rPr>
              <w:t>）</w:t>
            </w:r>
          </w:p>
        </w:tc>
        <w:tc>
          <w:tcPr>
            <w:tcW w:w="7229" w:type="dxa"/>
          </w:tcPr>
          <w:p w14:paraId="3D23CE24" w14:textId="35634F41" w:rsidR="001161C3" w:rsidRPr="00B427DE" w:rsidRDefault="001161C3" w:rsidP="008F7FF4">
            <w:pPr>
              <w:jc w:val="left"/>
              <w:rPr>
                <w:rFonts w:ascii="Arial" w:eastAsia="ＭＳ Ｐゴシック" w:hAnsi="Arial" w:cs="Arial"/>
                <w:sz w:val="22"/>
              </w:rPr>
            </w:pPr>
          </w:p>
        </w:tc>
      </w:tr>
    </w:tbl>
    <w:p w14:paraId="6E1EDD5B" w14:textId="527A8344" w:rsidR="001161C3" w:rsidRPr="001161C3" w:rsidRDefault="001161C3" w:rsidP="007575E8">
      <w:pPr>
        <w:rPr>
          <w:rFonts w:ascii="Arial" w:eastAsia="ＭＳ Ｐゴシック" w:hAnsi="Arial" w:cs="Arial"/>
        </w:rPr>
      </w:pPr>
    </w:p>
    <w:p w14:paraId="2FAF955F" w14:textId="18624AA6" w:rsidR="00E32077" w:rsidRPr="00B427DE" w:rsidRDefault="005A78B4" w:rsidP="00E32077">
      <w:pPr>
        <w:rPr>
          <w:rFonts w:ascii="Arial" w:eastAsia="ＭＳ Ｐゴシック" w:hAnsi="Arial" w:cs="Arial"/>
          <w:b/>
          <w:sz w:val="24"/>
          <w:szCs w:val="24"/>
        </w:rPr>
      </w:pPr>
      <w:r>
        <w:rPr>
          <w:rFonts w:ascii="Arial" w:eastAsia="ＭＳ Ｐゴシック" w:hAnsi="Arial" w:cs="Arial" w:hint="eastAsia"/>
          <w:b/>
          <w:sz w:val="24"/>
          <w:szCs w:val="24"/>
        </w:rPr>
        <w:t>2</w:t>
      </w:r>
      <w:r w:rsidR="00E32077" w:rsidRPr="005A78B4">
        <w:rPr>
          <w:rFonts w:ascii="Arial" w:eastAsia="ＭＳ Ｐゴシック" w:hAnsi="Arial" w:cs="Arial"/>
          <w:b/>
          <w:sz w:val="24"/>
          <w:szCs w:val="24"/>
        </w:rPr>
        <w:t>.</w:t>
      </w:r>
      <w:r w:rsidR="00BA65C1" w:rsidRPr="005A78B4">
        <w:rPr>
          <w:rFonts w:ascii="Arial" w:eastAsia="ＭＳ Ｐゴシック" w:hAnsi="Arial" w:cs="Arial"/>
          <w:b/>
          <w:sz w:val="24"/>
          <w:szCs w:val="24"/>
        </w:rPr>
        <w:t xml:space="preserve"> </w:t>
      </w:r>
      <w:r w:rsidR="00BA65C1" w:rsidRPr="00BA65C1">
        <w:rPr>
          <w:rFonts w:ascii="Arial" w:eastAsia="ＭＳ Ｐゴシック" w:hAnsi="Arial" w:cs="Arial"/>
          <w:b/>
          <w:sz w:val="24"/>
          <w:szCs w:val="24"/>
        </w:rPr>
        <w:t>Purpose of Research</w:t>
      </w:r>
      <w:r w:rsidR="008511CD">
        <w:rPr>
          <w:rFonts w:ascii="Arial" w:eastAsia="ＭＳ Ｐゴシック" w:hAnsi="Arial" w:cs="Arial"/>
          <w:b/>
          <w:sz w:val="24"/>
          <w:szCs w:val="24"/>
        </w:rPr>
        <w:t xml:space="preserve"> </w:t>
      </w:r>
      <w:r w:rsidR="008511CD" w:rsidRPr="00766A37">
        <w:rPr>
          <w:rFonts w:ascii="Arial" w:eastAsia="ＭＳ Ｐゴシック" w:hAnsi="Arial" w:cs="Arial"/>
          <w:b/>
          <w:bCs/>
          <w:sz w:val="24"/>
          <w:szCs w:val="24"/>
          <w:highlight w:val="yellow"/>
          <w:lang w:bidi="en-US"/>
        </w:rPr>
        <w:t>in the doctoral course</w:t>
      </w:r>
    </w:p>
    <w:p w14:paraId="7E022EF5" w14:textId="05A45D9A" w:rsidR="00E32077" w:rsidRPr="00DF5D6E" w:rsidRDefault="00BA65C1" w:rsidP="00E32077">
      <w:pPr>
        <w:rPr>
          <w:rFonts w:ascii="Arial" w:eastAsia="ＭＳ Ｐゴシック" w:hAnsi="Arial" w:cs="Arial"/>
          <w:b/>
          <w:bCs/>
        </w:rPr>
      </w:pPr>
      <w:r w:rsidRPr="00DF5D6E">
        <w:rPr>
          <w:rFonts w:ascii="Arial" w:eastAsiaTheme="minorHAnsi" w:hAnsi="Arial" w:cs="Arial"/>
          <w:kern w:val="0"/>
        </w:rPr>
        <w:t xml:space="preserve"> </w:t>
      </w:r>
      <w:r w:rsidRPr="00DF5D6E">
        <w:rPr>
          <w:rFonts w:ascii="Arial" w:eastAsia="ＭＳ Ｐゴシック" w:hAnsi="Arial" w:cs="Arial"/>
          <w:b/>
          <w:bCs/>
        </w:rPr>
        <w:t>&lt;The Scientific Background of the Research Proposal&gt;</w:t>
      </w:r>
    </w:p>
    <w:p w14:paraId="34D057DA" w14:textId="16D25F99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37C720EF" w14:textId="69086E71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6D474963" w14:textId="1D20B1C1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10F9C62A" w14:textId="5933FC64" w:rsidR="007D5112" w:rsidRPr="00DF5D6E" w:rsidRDefault="007D5112" w:rsidP="00E32077">
      <w:pPr>
        <w:rPr>
          <w:rFonts w:ascii="Arial" w:eastAsia="ＭＳ Ｐゴシック" w:hAnsi="Arial" w:cs="Arial"/>
        </w:rPr>
      </w:pPr>
    </w:p>
    <w:p w14:paraId="3A667EF1" w14:textId="0920ABA3" w:rsidR="007D5112" w:rsidRPr="00DF5D6E" w:rsidRDefault="007D5112" w:rsidP="00E32077">
      <w:pPr>
        <w:rPr>
          <w:rFonts w:ascii="Arial" w:eastAsia="ＭＳ Ｐゴシック" w:hAnsi="Arial" w:cs="Arial"/>
        </w:rPr>
      </w:pPr>
    </w:p>
    <w:p w14:paraId="456535A6" w14:textId="56C80C4D" w:rsidR="007D5112" w:rsidRPr="00DF5D6E" w:rsidRDefault="007D5112" w:rsidP="00E32077">
      <w:pPr>
        <w:rPr>
          <w:rFonts w:ascii="Arial" w:eastAsia="ＭＳ Ｐゴシック" w:hAnsi="Arial" w:cs="Arial"/>
        </w:rPr>
      </w:pPr>
    </w:p>
    <w:p w14:paraId="538CCE7F" w14:textId="77777777" w:rsidR="007D5112" w:rsidRPr="00DF5D6E" w:rsidRDefault="007D5112" w:rsidP="00E32077">
      <w:pPr>
        <w:rPr>
          <w:rFonts w:ascii="Arial" w:eastAsia="ＭＳ Ｐゴシック" w:hAnsi="Arial" w:cs="Arial"/>
        </w:rPr>
      </w:pPr>
    </w:p>
    <w:p w14:paraId="62D74FA0" w14:textId="77777777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7916A648" w14:textId="5CF6F0D9" w:rsidR="00E32077" w:rsidRPr="00DF5D6E" w:rsidRDefault="00BA65C1" w:rsidP="00E32077">
      <w:pPr>
        <w:rPr>
          <w:rFonts w:ascii="Arial" w:eastAsia="ＭＳ Ｐゴシック" w:hAnsi="Arial" w:cs="Arial"/>
          <w:b/>
          <w:bCs/>
        </w:rPr>
      </w:pPr>
      <w:r w:rsidRPr="00DF5D6E">
        <w:rPr>
          <w:rFonts w:ascii="Arial" w:eastAsia="ＭＳ Ｐゴシック" w:hAnsi="Arial" w:cs="Arial"/>
          <w:b/>
          <w:bCs/>
        </w:rPr>
        <w:t>&lt;Scientific Characteristics of the Research Proposal&gt;</w:t>
      </w:r>
    </w:p>
    <w:p w14:paraId="74F60D57" w14:textId="77777777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1E6AC61B" w14:textId="77777777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013ECB43" w14:textId="04522747" w:rsidR="00E32077" w:rsidRDefault="00E32077" w:rsidP="00E32077">
      <w:pPr>
        <w:rPr>
          <w:rFonts w:ascii="Arial" w:eastAsia="ＭＳ Ｐゴシック" w:hAnsi="Arial" w:cs="Arial"/>
        </w:rPr>
      </w:pPr>
    </w:p>
    <w:p w14:paraId="5EB9717C" w14:textId="2F94F960" w:rsidR="005D29CD" w:rsidRDefault="005D29CD" w:rsidP="00E32077">
      <w:pPr>
        <w:rPr>
          <w:rFonts w:ascii="Arial" w:eastAsia="ＭＳ Ｐゴシック" w:hAnsi="Arial" w:cs="Arial"/>
        </w:rPr>
      </w:pPr>
    </w:p>
    <w:p w14:paraId="012FAFD8" w14:textId="1D79AE63" w:rsidR="005D29CD" w:rsidRDefault="005D29CD" w:rsidP="00E32077">
      <w:pPr>
        <w:rPr>
          <w:rFonts w:ascii="Arial" w:eastAsia="ＭＳ Ｐゴシック" w:hAnsi="Arial" w:cs="Arial"/>
        </w:rPr>
      </w:pPr>
    </w:p>
    <w:p w14:paraId="6023D94A" w14:textId="5A53E29B" w:rsidR="005D29CD" w:rsidRDefault="005D29CD" w:rsidP="00E32077">
      <w:pPr>
        <w:rPr>
          <w:rFonts w:ascii="Arial" w:eastAsia="ＭＳ Ｐゴシック" w:hAnsi="Arial" w:cs="Arial"/>
        </w:rPr>
      </w:pPr>
    </w:p>
    <w:p w14:paraId="1A75F476" w14:textId="041873E6" w:rsidR="00E32077" w:rsidRPr="00B427DE" w:rsidRDefault="005A78B4" w:rsidP="00E32077">
      <w:pPr>
        <w:rPr>
          <w:rFonts w:ascii="Arial" w:eastAsia="ＭＳ Ｐゴシック" w:hAnsi="Arial" w:cs="Arial"/>
          <w:b/>
          <w:sz w:val="24"/>
          <w:szCs w:val="24"/>
        </w:rPr>
      </w:pPr>
      <w:r>
        <w:rPr>
          <w:rFonts w:ascii="Arial" w:eastAsia="ＭＳ Ｐゴシック" w:hAnsi="Arial" w:cs="Arial" w:hint="eastAsia"/>
          <w:b/>
          <w:sz w:val="24"/>
          <w:szCs w:val="24"/>
        </w:rPr>
        <w:lastRenderedPageBreak/>
        <w:t>3</w:t>
      </w:r>
      <w:r w:rsidR="00E32077" w:rsidRPr="00B427DE">
        <w:rPr>
          <w:rFonts w:ascii="Arial" w:eastAsia="ＭＳ Ｐゴシック" w:hAnsi="Arial" w:cs="Arial"/>
          <w:b/>
          <w:sz w:val="24"/>
          <w:szCs w:val="24"/>
        </w:rPr>
        <w:t>.</w:t>
      </w:r>
      <w:r w:rsidR="00BA65C1" w:rsidRPr="00BA65C1">
        <w:rPr>
          <w:rFonts w:ascii="Arial" w:eastAsiaTheme="minorHAnsi" w:hAnsi="Arial" w:cs="Arial"/>
          <w:kern w:val="0"/>
        </w:rPr>
        <w:t xml:space="preserve"> </w:t>
      </w:r>
      <w:r w:rsidR="00BA65C1" w:rsidRPr="00BA65C1">
        <w:rPr>
          <w:rFonts w:ascii="Arial" w:eastAsia="ＭＳ Ｐゴシック" w:hAnsi="Arial" w:cs="Arial"/>
          <w:b/>
          <w:sz w:val="24"/>
          <w:szCs w:val="24"/>
        </w:rPr>
        <w:t>Research Methods</w:t>
      </w:r>
      <w:r w:rsidR="0091759B">
        <w:rPr>
          <w:rFonts w:ascii="Arial" w:eastAsia="ＭＳ Ｐゴシック" w:hAnsi="Arial" w:cs="Arial" w:hint="eastAsia"/>
          <w:b/>
          <w:sz w:val="24"/>
          <w:szCs w:val="24"/>
        </w:rPr>
        <w:t xml:space="preserve"> </w:t>
      </w:r>
      <w:r w:rsidR="0091759B" w:rsidRPr="008220FA">
        <w:rPr>
          <w:rFonts w:ascii="Arial" w:eastAsia="ＭＳ Ｐゴシック" w:hAnsi="Arial" w:cs="Arial"/>
          <w:b/>
          <w:sz w:val="24"/>
          <w:szCs w:val="24"/>
        </w:rPr>
        <w:t>in the doctoral course</w:t>
      </w:r>
    </w:p>
    <w:p w14:paraId="3737ADA1" w14:textId="646A1C5D" w:rsidR="00BA65C1" w:rsidRDefault="00BA65C1" w:rsidP="00E32077">
      <w:pPr>
        <w:rPr>
          <w:rFonts w:ascii="Arial" w:eastAsia="ＭＳ Ｐゴシック" w:hAnsi="Arial" w:cs="Arial"/>
        </w:rPr>
      </w:pPr>
      <w:r w:rsidRPr="00BA65C1">
        <w:rPr>
          <w:rFonts w:ascii="Arial" w:eastAsia="ＭＳ Ｐゴシック" w:hAnsi="Arial" w:cs="Arial"/>
        </w:rPr>
        <w:t>Please describe the research plan and method</w:t>
      </w:r>
      <w:r w:rsidR="00903291">
        <w:rPr>
          <w:rFonts w:ascii="Arial" w:eastAsia="ＭＳ Ｐゴシック" w:hAnsi="Arial" w:cs="Arial"/>
        </w:rPr>
        <w:t>s</w:t>
      </w:r>
      <w:r w:rsidRPr="00BA65C1">
        <w:rPr>
          <w:rFonts w:ascii="Arial" w:eastAsia="ＭＳ Ｐゴシック" w:hAnsi="Arial" w:cs="Arial"/>
        </w:rPr>
        <w:t xml:space="preserve"> </w:t>
      </w:r>
      <w:r w:rsidR="005B0DEF">
        <w:rPr>
          <w:rFonts w:ascii="Arial" w:eastAsia="ＭＳ Ｐゴシック" w:hAnsi="Arial" w:cs="Arial" w:hint="eastAsia"/>
        </w:rPr>
        <w:t>t</w:t>
      </w:r>
      <w:r w:rsidR="005B0DEF">
        <w:rPr>
          <w:rFonts w:ascii="Arial" w:eastAsia="ＭＳ Ｐゴシック" w:hAnsi="Arial" w:cs="Arial"/>
        </w:rPr>
        <w:t>o</w:t>
      </w:r>
      <w:r w:rsidRPr="00BA65C1">
        <w:rPr>
          <w:rFonts w:ascii="Arial" w:eastAsia="ＭＳ Ｐゴシック" w:hAnsi="Arial" w:cs="Arial"/>
        </w:rPr>
        <w:t xml:space="preserve"> achiev</w:t>
      </w:r>
      <w:r w:rsidR="005B0DEF">
        <w:rPr>
          <w:rFonts w:ascii="Arial" w:eastAsia="ＭＳ Ｐゴシック" w:hAnsi="Arial" w:cs="Arial"/>
        </w:rPr>
        <w:t xml:space="preserve">e </w:t>
      </w:r>
      <w:r w:rsidRPr="00BA65C1">
        <w:rPr>
          <w:rFonts w:ascii="Arial" w:eastAsia="ＭＳ Ｐゴシック" w:hAnsi="Arial" w:cs="Arial"/>
        </w:rPr>
        <w:t>the research proposal.</w:t>
      </w:r>
    </w:p>
    <w:p w14:paraId="5EE0761B" w14:textId="620DC155" w:rsidR="00E32077" w:rsidRPr="00B427DE" w:rsidRDefault="00BA65C1" w:rsidP="00E32077">
      <w:pPr>
        <w:rPr>
          <w:rFonts w:ascii="Arial" w:eastAsia="ＭＳ Ｐゴシック" w:hAnsi="Arial" w:cs="Arial"/>
          <w:b/>
          <w:bCs/>
        </w:rPr>
      </w:pPr>
      <w:r>
        <w:rPr>
          <w:rFonts w:ascii="Arial" w:eastAsia="ＭＳ Ｐゴシック" w:hAnsi="Arial" w:cs="Arial" w:hint="eastAsia"/>
          <w:b/>
          <w:bCs/>
        </w:rPr>
        <w:t>&lt;</w:t>
      </w:r>
      <w:r w:rsidRPr="00BA65C1">
        <w:rPr>
          <w:rFonts w:ascii="Arial" w:eastAsia="ＭＳ Ｐゴシック" w:hAnsi="Arial" w:cs="Arial"/>
          <w:b/>
          <w:bCs/>
        </w:rPr>
        <w:t>Research Plan / Research Method</w:t>
      </w:r>
      <w:r>
        <w:rPr>
          <w:rFonts w:ascii="Arial" w:eastAsia="ＭＳ Ｐゴシック" w:hAnsi="Arial" w:cs="Arial"/>
          <w:b/>
          <w:bCs/>
        </w:rPr>
        <w:t>&gt;</w:t>
      </w:r>
    </w:p>
    <w:p w14:paraId="641FD16F" w14:textId="05AE075D" w:rsidR="00E32077" w:rsidRDefault="00E32077" w:rsidP="00E32077">
      <w:pPr>
        <w:rPr>
          <w:rFonts w:ascii="Arial" w:eastAsia="ＭＳ Ｐゴシック" w:hAnsi="Arial" w:cs="Arial"/>
        </w:rPr>
      </w:pPr>
    </w:p>
    <w:p w14:paraId="4DA0041B" w14:textId="005D4079" w:rsidR="00120DF6" w:rsidRDefault="009D4BCF" w:rsidP="00E32077">
      <w:pPr>
        <w:rPr>
          <w:rFonts w:ascii="Arial" w:eastAsia="ＭＳ Ｐゴシック" w:hAnsi="Arial" w:cs="Arial"/>
        </w:rPr>
      </w:pPr>
      <w:r>
        <w:rPr>
          <w:rFonts w:ascii="ＭＳ Ｐゴシック" w:eastAsia="ＭＳ Ｐゴシック" w:hAnsi="ＭＳ Ｐゴシック" w:cs="ＭＳ Ｐゴシック"/>
          <w:noProof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964E6A3" wp14:editId="447AFAED">
                <wp:simplePos x="0" y="0"/>
                <wp:positionH relativeFrom="margin">
                  <wp:posOffset>54610</wp:posOffset>
                </wp:positionH>
                <wp:positionV relativeFrom="paragraph">
                  <wp:posOffset>52070</wp:posOffset>
                </wp:positionV>
                <wp:extent cx="4829175" cy="2886075"/>
                <wp:effectExtent l="0" t="0" r="28575" b="28575"/>
                <wp:wrapNone/>
                <wp:docPr id="2" name="正方形/長方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29175" cy="2886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3EF0DD72" w14:textId="77777777" w:rsidR="009D4BCF" w:rsidRDefault="009D4BCF" w:rsidP="009D4BCF">
                            <w:pPr>
                              <w:pStyle w:val="Web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szCs w:val="22"/>
                                <w:lang w:bidi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szCs w:val="22"/>
                                <w:lang w:bidi="en-US"/>
                              </w:rPr>
                              <w:t>- Are the research project and its specific research plans clearly described and easy to understand by the reviewers outside of the principal investigator’s area of expertise?</w:t>
                            </w:r>
                          </w:p>
                          <w:p w14:paraId="396C3D46" w14:textId="77777777" w:rsidR="009D4BCF" w:rsidRDefault="009D4BCF" w:rsidP="009D4BCF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szCs w:val="22"/>
                                <w:lang w:bidi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szCs w:val="22"/>
                                <w:lang w:bidi="en-US"/>
                              </w:rPr>
                              <w:t>- Is the description of the research project organized well enough to be read by reviewers, using simple expressions in the whole, effectively using figures, new lines, and blank space?</w:t>
                            </w:r>
                          </w:p>
                          <w:p w14:paraId="08777EA0" w14:textId="77777777" w:rsidR="009D4BCF" w:rsidRDefault="009D4BCF" w:rsidP="009D4BCF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szCs w:val="22"/>
                                <w:lang w:bidi="en-US"/>
                              </w:rPr>
                            </w:pPr>
                          </w:p>
                          <w:p w14:paraId="6B416B95" w14:textId="77777777" w:rsidR="009D4BCF" w:rsidRDefault="009D4BCF" w:rsidP="009D4BCF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szCs w:val="22"/>
                                <w:lang w:bidi="en-US"/>
                              </w:rPr>
                              <w:t>- Use at least 10.5 point font and add lines where necessary.</w:t>
                            </w:r>
                          </w:p>
                          <w:p w14:paraId="47C91A74" w14:textId="77777777" w:rsidR="009D4BCF" w:rsidRDefault="009D4BCF" w:rsidP="009D4BCF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2"/>
                              </w:rPr>
                            </w:pPr>
                          </w:p>
                          <w:p w14:paraId="0908C091" w14:textId="77777777" w:rsidR="009D4BCF" w:rsidRDefault="009D4BCF" w:rsidP="009D4BCF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2"/>
                              </w:rPr>
                            </w:pPr>
                          </w:p>
                          <w:p w14:paraId="2FD027C9" w14:textId="77777777" w:rsidR="009D4BCF" w:rsidRDefault="009D4BCF" w:rsidP="009D4BCF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2"/>
                              </w:rPr>
                            </w:pPr>
                            <w:r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2"/>
                              </w:rPr>
                              <w:t>* Please delete this text box when submitting the documents.</w:t>
                            </w:r>
                          </w:p>
                          <w:p w14:paraId="5F930AD5" w14:textId="77777777" w:rsidR="009D4BCF" w:rsidRDefault="009D4BCF" w:rsidP="009D4BCF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vertOverflow="clip" horzOverflow="clip" wrap="square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64E6A3" id="正方形/長方形 2" o:spid="_x0000_s1028" style="position:absolute;left:0;text-align:left;margin-left:4.3pt;margin-top:4.1pt;width:380.25pt;height:227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" fillcolor="window" strokecolor="red" strokeweight="1.5pt">
                <v:stroke dashstyle="3 1"/>
                <v:textbox>
                  <w:txbxContent>
                    <w:p w14:paraId="3EF0DD72" w14:textId="77777777" w:rsidR="009D4BCF" w:rsidRDefault="009D4BCF" w:rsidP="009D4BCF">
                      <w:pPr>
                        <w:pStyle w:val="Web"/>
                        <w:rPr>
                          <w:rFonts w:ascii="Arial" w:hAnsi="Arial" w:cs="Arial"/>
                          <w:bCs/>
                          <w:color w:val="000000" w:themeColor="text1"/>
                          <w:sz w:val="22"/>
                          <w:szCs w:val="22"/>
                          <w:lang w:bidi="en-US"/>
                        </w:rPr>
                      </w:pPr>
                      <w:r>
                        <w:rPr>
                          <w:rFonts w:ascii="Arial" w:hAnsi="Arial" w:cs="Arial"/>
                          <w:bCs/>
                          <w:color w:val="000000" w:themeColor="text1"/>
                          <w:sz w:val="22"/>
                          <w:szCs w:val="22"/>
                          <w:lang w:bidi="en-US"/>
                        </w:rPr>
                        <w:t>- Are the research project and its specific research plans clearly described and easy to understand by the reviewers outside of the principal investigator’s area of expertise?</w:t>
                      </w:r>
                    </w:p>
                    <w:p w14:paraId="396C3D46" w14:textId="77777777" w:rsidR="009D4BCF" w:rsidRDefault="009D4BCF" w:rsidP="009D4BCF">
                      <w:pPr>
                        <w:pStyle w:val="Web"/>
                        <w:spacing w:before="0" w:beforeAutospacing="0" w:after="0" w:afterAutospacing="0"/>
                        <w:rPr>
                          <w:rFonts w:ascii="Arial" w:hAnsi="Arial" w:cs="Arial"/>
                          <w:bCs/>
                          <w:color w:val="000000" w:themeColor="text1"/>
                          <w:sz w:val="22"/>
                          <w:szCs w:val="22"/>
                          <w:lang w:bidi="en-US"/>
                        </w:rPr>
                      </w:pPr>
                      <w:r>
                        <w:rPr>
                          <w:rFonts w:ascii="Arial" w:hAnsi="Arial" w:cs="Arial"/>
                          <w:bCs/>
                          <w:color w:val="000000" w:themeColor="text1"/>
                          <w:sz w:val="22"/>
                          <w:szCs w:val="22"/>
                          <w:lang w:bidi="en-US"/>
                        </w:rPr>
                        <w:t>- Is the description of the research project organized well enough to be read by reviewers, using simple expressions in the whole, effectively using figures, new lines, and blank space?</w:t>
                      </w:r>
                    </w:p>
                    <w:p w14:paraId="08777EA0" w14:textId="77777777" w:rsidR="009D4BCF" w:rsidRDefault="009D4BCF" w:rsidP="009D4BCF">
                      <w:pPr>
                        <w:pStyle w:val="Web"/>
                        <w:spacing w:before="0" w:beforeAutospacing="0" w:after="0" w:afterAutospacing="0"/>
                        <w:rPr>
                          <w:rFonts w:ascii="Arial" w:hAnsi="Arial" w:cs="Arial"/>
                          <w:bCs/>
                          <w:color w:val="000000" w:themeColor="text1"/>
                          <w:sz w:val="22"/>
                          <w:szCs w:val="22"/>
                          <w:lang w:bidi="en-US"/>
                        </w:rPr>
                      </w:pPr>
                    </w:p>
                    <w:p w14:paraId="6B416B95" w14:textId="77777777" w:rsidR="009D4BCF" w:rsidRDefault="009D4BCF" w:rsidP="009D4BCF">
                      <w:pPr>
                        <w:pStyle w:val="Web"/>
                        <w:spacing w:before="0" w:beforeAutospacing="0" w:after="0" w:afterAutospacing="0"/>
                        <w:rPr>
                          <w:rFonts w:ascii="Arial" w:hAnsi="Arial" w:cs="Arial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Cs/>
                          <w:color w:val="000000" w:themeColor="text1"/>
                          <w:sz w:val="22"/>
                          <w:szCs w:val="22"/>
                          <w:lang w:bidi="en-US"/>
                        </w:rPr>
                        <w:t>- Use at least 10.5 point font and add lines where necessary.</w:t>
                      </w:r>
                    </w:p>
                    <w:p w14:paraId="47C91A74" w14:textId="77777777" w:rsidR="009D4BCF" w:rsidRDefault="009D4BCF" w:rsidP="009D4BCF">
                      <w:pPr>
                        <w:jc w:val="center"/>
                        <w:rPr>
                          <w:rFonts w:ascii="Arial" w:eastAsia="ＭＳ Ｐゴシック" w:hAnsi="Arial" w:cs="Arial"/>
                          <w:b/>
                          <w:color w:val="FF0000"/>
                          <w:sz w:val="22"/>
                        </w:rPr>
                      </w:pPr>
                    </w:p>
                    <w:p w14:paraId="0908C091" w14:textId="77777777" w:rsidR="009D4BCF" w:rsidRDefault="009D4BCF" w:rsidP="009D4BCF">
                      <w:pPr>
                        <w:jc w:val="center"/>
                        <w:rPr>
                          <w:rFonts w:ascii="Arial" w:eastAsia="ＭＳ Ｐゴシック" w:hAnsi="Arial" w:cs="Arial"/>
                          <w:b/>
                          <w:color w:val="FF0000"/>
                          <w:sz w:val="22"/>
                        </w:rPr>
                      </w:pPr>
                    </w:p>
                    <w:p w14:paraId="2FD027C9" w14:textId="77777777" w:rsidR="009D4BCF" w:rsidRDefault="009D4BCF" w:rsidP="009D4BCF">
                      <w:pPr>
                        <w:jc w:val="center"/>
                        <w:rPr>
                          <w:rFonts w:ascii="Arial" w:eastAsia="ＭＳ Ｐゴシック" w:hAnsi="Arial" w:cs="Arial"/>
                          <w:b/>
                          <w:color w:val="FF0000"/>
                          <w:sz w:val="22"/>
                        </w:rPr>
                      </w:pPr>
                      <w:r>
                        <w:rPr>
                          <w:rFonts w:ascii="Arial" w:eastAsia="ＭＳ Ｐゴシック" w:hAnsi="Arial" w:cs="Arial"/>
                          <w:b/>
                          <w:color w:val="FF0000"/>
                          <w:sz w:val="22"/>
                        </w:rPr>
                        <w:t>* Please delete this text box when submitting the documents.</w:t>
                      </w:r>
                    </w:p>
                    <w:p w14:paraId="5F930AD5" w14:textId="77777777" w:rsidR="009D4BCF" w:rsidRDefault="009D4BCF" w:rsidP="009D4BCF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79147D" w14:textId="1113A494" w:rsidR="00120DF6" w:rsidRDefault="00120DF6" w:rsidP="00E32077">
      <w:pPr>
        <w:rPr>
          <w:rFonts w:ascii="Arial" w:eastAsia="ＭＳ Ｐゴシック" w:hAnsi="Arial" w:cs="Arial"/>
        </w:rPr>
      </w:pPr>
    </w:p>
    <w:p w14:paraId="399D78D7" w14:textId="21CD609B" w:rsidR="00120DF6" w:rsidRDefault="00120DF6" w:rsidP="00E32077">
      <w:pPr>
        <w:rPr>
          <w:rFonts w:ascii="Arial" w:eastAsia="ＭＳ Ｐゴシック" w:hAnsi="Arial" w:cs="Arial"/>
        </w:rPr>
      </w:pPr>
    </w:p>
    <w:p w14:paraId="2E7A3B4F" w14:textId="23C3A4DE" w:rsidR="00120DF6" w:rsidRDefault="00120DF6" w:rsidP="00E32077">
      <w:pPr>
        <w:rPr>
          <w:rFonts w:ascii="Arial" w:eastAsia="ＭＳ Ｐゴシック" w:hAnsi="Arial" w:cs="Arial"/>
        </w:rPr>
      </w:pPr>
    </w:p>
    <w:p w14:paraId="58F55A07" w14:textId="24ED3BF4" w:rsidR="00120DF6" w:rsidRDefault="00120DF6" w:rsidP="00E32077">
      <w:pPr>
        <w:rPr>
          <w:rFonts w:ascii="Arial" w:eastAsia="ＭＳ Ｐゴシック" w:hAnsi="Arial" w:cs="Arial"/>
        </w:rPr>
      </w:pPr>
    </w:p>
    <w:p w14:paraId="208FE2B7" w14:textId="7CD90A20" w:rsidR="00120DF6" w:rsidRDefault="00120DF6" w:rsidP="00E32077">
      <w:pPr>
        <w:rPr>
          <w:rFonts w:ascii="Arial" w:eastAsia="ＭＳ Ｐゴシック" w:hAnsi="Arial" w:cs="Arial"/>
        </w:rPr>
      </w:pPr>
    </w:p>
    <w:p w14:paraId="5AF6E6B6" w14:textId="207C3DF7" w:rsidR="00120DF6" w:rsidRDefault="00120DF6" w:rsidP="00E32077">
      <w:pPr>
        <w:rPr>
          <w:rFonts w:ascii="Arial" w:eastAsia="ＭＳ Ｐゴシック" w:hAnsi="Arial" w:cs="Arial"/>
        </w:rPr>
      </w:pPr>
    </w:p>
    <w:p w14:paraId="3CF2EB90" w14:textId="037D3E58" w:rsidR="00120DF6" w:rsidRDefault="00120DF6" w:rsidP="00E32077">
      <w:pPr>
        <w:rPr>
          <w:rFonts w:ascii="Arial" w:eastAsia="ＭＳ Ｐゴシック" w:hAnsi="Arial" w:cs="Arial"/>
        </w:rPr>
      </w:pPr>
    </w:p>
    <w:p w14:paraId="17F19C10" w14:textId="44E2ED54" w:rsidR="00120DF6" w:rsidRDefault="00120DF6" w:rsidP="00E32077">
      <w:pPr>
        <w:rPr>
          <w:rFonts w:ascii="Arial" w:eastAsia="ＭＳ Ｐゴシック" w:hAnsi="Arial" w:cs="Arial"/>
        </w:rPr>
      </w:pPr>
    </w:p>
    <w:p w14:paraId="3DCA9DD3" w14:textId="21156F96" w:rsidR="00120DF6" w:rsidRDefault="00120DF6" w:rsidP="00E32077">
      <w:pPr>
        <w:rPr>
          <w:rFonts w:ascii="Arial" w:eastAsia="ＭＳ Ｐゴシック" w:hAnsi="Arial" w:cs="Arial"/>
        </w:rPr>
      </w:pPr>
    </w:p>
    <w:p w14:paraId="4E668F5B" w14:textId="4F9662EF" w:rsidR="00120DF6" w:rsidRDefault="00120DF6" w:rsidP="00E32077">
      <w:pPr>
        <w:rPr>
          <w:rFonts w:ascii="Arial" w:eastAsia="ＭＳ Ｐゴシック" w:hAnsi="Arial" w:cs="Arial"/>
        </w:rPr>
      </w:pPr>
    </w:p>
    <w:p w14:paraId="575E5299" w14:textId="5893A760" w:rsidR="00120DF6" w:rsidRDefault="00120DF6" w:rsidP="00E32077">
      <w:pPr>
        <w:rPr>
          <w:rFonts w:ascii="Arial" w:eastAsia="ＭＳ Ｐゴシック" w:hAnsi="Arial" w:cs="Arial"/>
        </w:rPr>
      </w:pPr>
    </w:p>
    <w:p w14:paraId="3388E804" w14:textId="77777777" w:rsidR="00120DF6" w:rsidRPr="00DF5D6E" w:rsidRDefault="00120DF6" w:rsidP="00E32077">
      <w:pPr>
        <w:rPr>
          <w:rFonts w:ascii="Arial" w:eastAsia="ＭＳ Ｐゴシック" w:hAnsi="Arial" w:cs="Arial"/>
        </w:rPr>
      </w:pPr>
    </w:p>
    <w:p w14:paraId="33B2712F" w14:textId="0DFFB9BC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5FACD417" w14:textId="16592888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15D9150E" w14:textId="16369B7B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44097EB8" w14:textId="73B97DB4" w:rsidR="00E32077" w:rsidRPr="00B427DE" w:rsidRDefault="00120DF6" w:rsidP="00E32077">
      <w:pPr>
        <w:rPr>
          <w:rFonts w:ascii="Arial" w:eastAsia="ＭＳ Ｐゴシック" w:hAnsi="Arial" w:cs="Arial"/>
          <w:b/>
          <w:sz w:val="24"/>
          <w:szCs w:val="24"/>
        </w:rPr>
      </w:pPr>
      <w:r>
        <w:rPr>
          <w:rFonts w:ascii="Arial" w:eastAsia="ＭＳ Ｐゴシック" w:hAnsi="Arial" w:cs="Arial" w:hint="eastAsia"/>
          <w:b/>
          <w:sz w:val="24"/>
          <w:szCs w:val="24"/>
        </w:rPr>
        <w:t>4</w:t>
      </w:r>
      <w:r w:rsidR="00E32077" w:rsidRPr="00120DF6">
        <w:rPr>
          <w:rFonts w:ascii="Arial" w:eastAsia="ＭＳ Ｐゴシック" w:hAnsi="Arial" w:cs="Arial"/>
          <w:b/>
          <w:sz w:val="24"/>
          <w:szCs w:val="24"/>
        </w:rPr>
        <w:t xml:space="preserve">. </w:t>
      </w:r>
      <w:r w:rsidR="00BA65C1" w:rsidRPr="00BA65C1">
        <w:rPr>
          <w:rFonts w:ascii="Arial" w:eastAsia="ＭＳ Ｐゴシック" w:hAnsi="Arial" w:cs="Arial"/>
          <w:b/>
          <w:sz w:val="24"/>
          <w:szCs w:val="24"/>
        </w:rPr>
        <w:t>Application to the JSPS Research Fellow</w:t>
      </w:r>
      <w:r w:rsidR="00903291">
        <w:rPr>
          <w:rFonts w:ascii="Arial" w:eastAsia="ＭＳ Ｐゴシック" w:hAnsi="Arial" w:cs="Arial"/>
          <w:b/>
          <w:sz w:val="24"/>
          <w:szCs w:val="24"/>
        </w:rPr>
        <w:t xml:space="preserve">ship for Young Scientists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30"/>
        <w:gridCol w:w="6521"/>
      </w:tblGrid>
      <w:tr w:rsidR="00944AD9" w:rsidRPr="00B427DE" w14:paraId="1A679AA7" w14:textId="77777777" w:rsidTr="00BF1260">
        <w:trPr>
          <w:trHeight w:val="854"/>
        </w:trPr>
        <w:tc>
          <w:tcPr>
            <w:tcW w:w="2830" w:type="dxa"/>
            <w:vAlign w:val="center"/>
          </w:tcPr>
          <w:p w14:paraId="5C7AA595" w14:textId="77777777" w:rsidR="00944AD9" w:rsidRDefault="00BA65C1" w:rsidP="00944AD9">
            <w:pPr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Application Category</w:t>
            </w:r>
            <w:r w:rsidR="00C6648D">
              <w:rPr>
                <w:rFonts w:ascii="Arial" w:eastAsia="ＭＳ Ｐゴシック" w:hAnsi="Arial" w:cs="Arial"/>
                <w:szCs w:val="21"/>
              </w:rPr>
              <w:t xml:space="preserve"> </w:t>
            </w:r>
            <w:r w:rsidR="00C6648D" w:rsidRPr="003949BD">
              <w:rPr>
                <w:rFonts w:ascii="Arial" w:eastAsia="ＭＳ Ｐゴシック" w:hAnsi="Arial" w:cs="Arial"/>
                <w:szCs w:val="21"/>
              </w:rPr>
              <w:t>(Plan)</w:t>
            </w:r>
          </w:p>
          <w:p w14:paraId="559CFBD9" w14:textId="31B4EADF" w:rsidR="000C4529" w:rsidRPr="00DF5D6E" w:rsidRDefault="000C4529" w:rsidP="00944AD9">
            <w:pPr>
              <w:rPr>
                <w:rFonts w:ascii="Arial" w:eastAsia="ＭＳ Ｐゴシック" w:hAnsi="Arial" w:cs="Arial"/>
                <w:szCs w:val="21"/>
              </w:rPr>
            </w:pPr>
            <w:r w:rsidRPr="000C4529">
              <w:rPr>
                <w:rFonts w:ascii="Arial" w:eastAsia="ＭＳ Ｐゴシック" w:hAnsi="Arial" w:cs="Arial"/>
                <w:szCs w:val="21"/>
              </w:rPr>
              <w:t>tick one of the boxes</w:t>
            </w:r>
          </w:p>
        </w:tc>
        <w:tc>
          <w:tcPr>
            <w:tcW w:w="6521" w:type="dxa"/>
            <w:vAlign w:val="center"/>
          </w:tcPr>
          <w:p w14:paraId="576FF332" w14:textId="66AD789A" w:rsidR="00466187" w:rsidRPr="00466187" w:rsidRDefault="00201C8F" w:rsidP="00466187">
            <w:pPr>
              <w:pStyle w:val="a8"/>
              <w:numPr>
                <w:ilvl w:val="0"/>
                <w:numId w:val="13"/>
              </w:numPr>
              <w:ind w:leftChars="0"/>
              <w:rPr>
                <w:rFonts w:ascii="Arial" w:eastAsia="ＭＳ Ｐゴシック" w:hAnsi="Arial" w:cs="Arial"/>
                <w:bCs/>
                <w:szCs w:val="21"/>
              </w:rPr>
            </w:pPr>
            <w:sdt>
              <w:sdtPr>
                <w:id w:val="1522286326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EndPr/>
              <w:sdtContent>
                <w:r w:rsidR="00466187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944AD9" w:rsidRPr="00466187">
              <w:rPr>
                <w:rFonts w:ascii="Arial" w:eastAsia="ＭＳ Ｐゴシック" w:hAnsi="Arial" w:cs="Arial"/>
                <w:bCs/>
                <w:szCs w:val="21"/>
              </w:rPr>
              <w:t>PD</w:t>
            </w:r>
            <w:r w:rsidR="00466187">
              <w:rPr>
                <w:rFonts w:ascii="Arial" w:eastAsia="ＭＳ Ｐゴシック" w:hAnsi="Arial" w:cs="Arial" w:hint="eastAsia"/>
                <w:bCs/>
                <w:szCs w:val="21"/>
              </w:rPr>
              <w:t>（</w:t>
            </w:r>
            <w:r w:rsidR="00466187">
              <w:rPr>
                <w:rFonts w:ascii="Arial" w:eastAsia="ＭＳ Ｐゴシック" w:hAnsi="Arial" w:cs="Arial" w:hint="eastAsia"/>
                <w:bCs/>
                <w:szCs w:val="21"/>
              </w:rPr>
              <w:t>FY202</w:t>
            </w:r>
            <w:r>
              <w:rPr>
                <w:rFonts w:ascii="Arial" w:eastAsia="ＭＳ Ｐゴシック" w:hAnsi="Arial" w:cs="Arial" w:hint="eastAsia"/>
                <w:bCs/>
                <w:szCs w:val="21"/>
              </w:rPr>
              <w:t>7</w:t>
            </w:r>
            <w:r w:rsidR="00466187">
              <w:rPr>
                <w:rFonts w:ascii="Arial" w:eastAsia="ＭＳ Ｐゴシック" w:hAnsi="Arial" w:cs="Arial" w:hint="eastAsia"/>
                <w:bCs/>
                <w:szCs w:val="21"/>
              </w:rPr>
              <w:t>）</w:t>
            </w:r>
            <w:r w:rsidR="00BF1260" w:rsidRPr="00466187">
              <w:rPr>
                <w:rFonts w:ascii="Arial" w:eastAsia="ＭＳ Ｐゴシック" w:hAnsi="Arial" w:cs="Arial"/>
                <w:bCs/>
                <w:szCs w:val="21"/>
              </w:rPr>
              <w:t xml:space="preserve">　　</w:t>
            </w:r>
            <w:sdt>
              <w:sdtPr>
                <w:rPr>
                  <w:rFonts w:ascii="Segoe UI Symbol" w:eastAsia="ＭＳ ゴシック" w:hAnsi="Segoe UI Symbol" w:cs="Segoe UI Symbol"/>
                  <w:bCs/>
                  <w:szCs w:val="21"/>
                </w:rPr>
                <w:id w:val="-161536078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BF1260" w:rsidRPr="00466187">
                  <w:rPr>
                    <w:rFonts w:ascii="Segoe UI Symbol" w:eastAsia="ＭＳ ゴシック" w:hAnsi="Segoe UI Symbol" w:cs="Segoe UI Symbol"/>
                    <w:bCs/>
                    <w:szCs w:val="21"/>
                  </w:rPr>
                  <w:t>☐</w:t>
                </w:r>
              </w:sdtContent>
            </w:sdt>
            <w:r w:rsidR="00944AD9" w:rsidRPr="00466187">
              <w:rPr>
                <w:rFonts w:ascii="Arial" w:eastAsia="ＭＳ Ｐゴシック" w:hAnsi="Arial" w:cs="Arial"/>
                <w:bCs/>
                <w:szCs w:val="21"/>
              </w:rPr>
              <w:t>DC2</w:t>
            </w:r>
            <w:r w:rsidR="00466187">
              <w:t xml:space="preserve"> </w:t>
            </w:r>
            <w:r w:rsidR="00466187" w:rsidRPr="00466187">
              <w:rPr>
                <w:rFonts w:ascii="Arial" w:eastAsia="ＭＳ Ｐゴシック" w:hAnsi="Arial" w:cs="Arial"/>
                <w:bCs/>
                <w:szCs w:val="21"/>
              </w:rPr>
              <w:t>(FY202</w:t>
            </w:r>
            <w:r>
              <w:rPr>
                <w:rFonts w:ascii="Arial" w:eastAsia="ＭＳ Ｐゴシック" w:hAnsi="Arial" w:cs="Arial" w:hint="eastAsia"/>
                <w:bCs/>
                <w:szCs w:val="21"/>
              </w:rPr>
              <w:t>7</w:t>
            </w:r>
            <w:r w:rsidR="00466187" w:rsidRPr="00466187">
              <w:rPr>
                <w:rFonts w:ascii="Arial" w:eastAsia="ＭＳ Ｐゴシック" w:hAnsi="Arial" w:cs="Arial"/>
                <w:bCs/>
                <w:szCs w:val="21"/>
              </w:rPr>
              <w:t>)</w:t>
            </w:r>
            <w:r w:rsidR="00BF1260" w:rsidRPr="00466187">
              <w:rPr>
                <w:rFonts w:ascii="Arial" w:eastAsia="ＭＳ Ｐゴシック" w:hAnsi="Arial" w:cs="Arial"/>
                <w:bCs/>
                <w:szCs w:val="21"/>
              </w:rPr>
              <w:t xml:space="preserve">　　</w:t>
            </w:r>
            <w:sdt>
              <w:sdtPr>
                <w:rPr>
                  <w:rFonts w:ascii="Segoe UI Symbol" w:eastAsia="ＭＳ ゴシック" w:hAnsi="Segoe UI Symbol" w:cs="Segoe UI Symbol"/>
                  <w:bCs/>
                  <w:szCs w:val="21"/>
                </w:rPr>
                <w:id w:val="10440088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BF1260" w:rsidRPr="00466187">
                  <w:rPr>
                    <w:rFonts w:ascii="Segoe UI Symbol" w:eastAsia="ＭＳ ゴシック" w:hAnsi="Segoe UI Symbol" w:cs="Segoe UI Symbol"/>
                    <w:bCs/>
                    <w:szCs w:val="21"/>
                  </w:rPr>
                  <w:t>☐</w:t>
                </w:r>
              </w:sdtContent>
            </w:sdt>
            <w:r w:rsidR="00466187">
              <w:t xml:space="preserve"> </w:t>
            </w:r>
            <w:r w:rsidR="00466187" w:rsidRPr="00466187">
              <w:rPr>
                <w:rFonts w:ascii="Segoe UI Symbol" w:eastAsia="ＭＳ ゴシック" w:hAnsi="Segoe UI Symbol" w:cs="Segoe UI Symbol"/>
                <w:bCs/>
                <w:szCs w:val="21"/>
              </w:rPr>
              <w:t>DC</w:t>
            </w:r>
            <w:r w:rsidR="00466187" w:rsidRPr="00466187">
              <w:rPr>
                <w:rFonts w:ascii="Segoe UI Symbol" w:eastAsia="ＭＳ ゴシック" w:hAnsi="Segoe UI Symbol" w:cs="Segoe UI Symbol" w:hint="eastAsia"/>
                <w:bCs/>
                <w:szCs w:val="21"/>
              </w:rPr>
              <w:t>1</w:t>
            </w:r>
            <w:r w:rsidR="00466187" w:rsidRPr="00466187">
              <w:rPr>
                <w:rFonts w:ascii="Segoe UI Symbol" w:eastAsia="ＭＳ ゴシック" w:hAnsi="Segoe UI Symbol" w:cs="Segoe UI Symbol"/>
                <w:bCs/>
                <w:szCs w:val="21"/>
              </w:rPr>
              <w:t xml:space="preserve"> (FY202</w:t>
            </w:r>
            <w:r>
              <w:rPr>
                <w:rFonts w:ascii="Segoe UI Symbol" w:eastAsia="ＭＳ ゴシック" w:hAnsi="Segoe UI Symbol" w:cs="Segoe UI Symbol" w:hint="eastAsia"/>
                <w:bCs/>
                <w:szCs w:val="21"/>
              </w:rPr>
              <w:t>7</w:t>
            </w:r>
            <w:r w:rsidR="00466187" w:rsidRPr="00466187">
              <w:rPr>
                <w:rFonts w:ascii="Segoe UI Symbol" w:eastAsia="ＭＳ ゴシック" w:hAnsi="Segoe UI Symbol" w:cs="Segoe UI Symbol"/>
                <w:bCs/>
                <w:szCs w:val="21"/>
              </w:rPr>
              <w:t>)</w:t>
            </w:r>
          </w:p>
          <w:p w14:paraId="5EDC4FA0" w14:textId="2EB07E0E" w:rsidR="00466187" w:rsidRPr="00466187" w:rsidRDefault="00201C8F" w:rsidP="00466187">
            <w:pPr>
              <w:pStyle w:val="a8"/>
              <w:numPr>
                <w:ilvl w:val="0"/>
                <w:numId w:val="13"/>
              </w:numPr>
              <w:ind w:leftChars="0"/>
              <w:rPr>
                <w:rFonts w:ascii="Arial" w:eastAsia="ＭＳ Ｐゴシック" w:hAnsi="Arial" w:cs="Arial"/>
                <w:bCs/>
                <w:szCs w:val="21"/>
              </w:rPr>
            </w:pPr>
            <w:sdt>
              <w:sdtPr>
                <w:id w:val="385923450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EndPr/>
              <w:sdtContent>
                <w:r w:rsidR="00466187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466187" w:rsidRPr="00466187">
              <w:rPr>
                <w:rFonts w:ascii="Arial" w:eastAsia="ＭＳ Ｐゴシック" w:hAnsi="Arial" w:cs="Arial"/>
                <w:bCs/>
                <w:szCs w:val="21"/>
              </w:rPr>
              <w:t>PD</w:t>
            </w:r>
            <w:r w:rsidR="00466187">
              <w:rPr>
                <w:rFonts w:ascii="Arial" w:eastAsia="ＭＳ Ｐゴシック" w:hAnsi="Arial" w:cs="Arial" w:hint="eastAsia"/>
                <w:bCs/>
                <w:szCs w:val="21"/>
              </w:rPr>
              <w:t>（</w:t>
            </w:r>
            <w:r w:rsidR="00466187">
              <w:rPr>
                <w:rFonts w:ascii="Arial" w:eastAsia="ＭＳ Ｐゴシック" w:hAnsi="Arial" w:cs="Arial" w:hint="eastAsia"/>
                <w:bCs/>
                <w:szCs w:val="21"/>
              </w:rPr>
              <w:t>FY202</w:t>
            </w:r>
            <w:r>
              <w:rPr>
                <w:rFonts w:ascii="Arial" w:eastAsia="ＭＳ Ｐゴシック" w:hAnsi="Arial" w:cs="Arial" w:hint="eastAsia"/>
                <w:bCs/>
                <w:szCs w:val="21"/>
              </w:rPr>
              <w:t>8</w:t>
            </w:r>
            <w:r w:rsidR="00466187">
              <w:rPr>
                <w:rFonts w:ascii="Arial" w:eastAsia="ＭＳ Ｐゴシック" w:hAnsi="Arial" w:cs="Arial" w:hint="eastAsia"/>
                <w:bCs/>
                <w:szCs w:val="21"/>
              </w:rPr>
              <w:t>）</w:t>
            </w:r>
            <w:r w:rsidR="00466187" w:rsidRPr="00466187">
              <w:rPr>
                <w:rFonts w:ascii="Arial" w:eastAsia="ＭＳ Ｐゴシック" w:hAnsi="Arial" w:cs="Arial"/>
                <w:bCs/>
                <w:szCs w:val="21"/>
              </w:rPr>
              <w:t xml:space="preserve">　　</w:t>
            </w:r>
            <w:sdt>
              <w:sdtPr>
                <w:rPr>
                  <w:rFonts w:ascii="Segoe UI Symbol" w:eastAsia="ＭＳ ゴシック" w:hAnsi="Segoe UI Symbol" w:cs="Segoe UI Symbol"/>
                  <w:bCs/>
                  <w:szCs w:val="21"/>
                </w:rPr>
                <w:id w:val="-39681487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66187" w:rsidRPr="00466187">
                  <w:rPr>
                    <w:rFonts w:ascii="Segoe UI Symbol" w:eastAsia="ＭＳ ゴシック" w:hAnsi="Segoe UI Symbol" w:cs="Segoe UI Symbol"/>
                    <w:bCs/>
                    <w:szCs w:val="21"/>
                  </w:rPr>
                  <w:t>☐</w:t>
                </w:r>
              </w:sdtContent>
            </w:sdt>
            <w:r w:rsidR="00466187" w:rsidRPr="00466187">
              <w:rPr>
                <w:rFonts w:ascii="Arial" w:eastAsia="ＭＳ Ｐゴシック" w:hAnsi="Arial" w:cs="Arial"/>
                <w:bCs/>
                <w:szCs w:val="21"/>
              </w:rPr>
              <w:t>DC2</w:t>
            </w:r>
            <w:r w:rsidR="00466187">
              <w:t xml:space="preserve"> </w:t>
            </w:r>
            <w:r w:rsidR="00466187" w:rsidRPr="00466187">
              <w:rPr>
                <w:rFonts w:ascii="Arial" w:eastAsia="ＭＳ Ｐゴシック" w:hAnsi="Arial" w:cs="Arial"/>
                <w:bCs/>
                <w:szCs w:val="21"/>
              </w:rPr>
              <w:t>(FY202</w:t>
            </w:r>
            <w:r>
              <w:rPr>
                <w:rFonts w:ascii="Arial" w:eastAsia="ＭＳ Ｐゴシック" w:hAnsi="Arial" w:cs="Arial" w:hint="eastAsia"/>
                <w:bCs/>
                <w:szCs w:val="21"/>
              </w:rPr>
              <w:t>8</w:t>
            </w:r>
            <w:r w:rsidR="00466187" w:rsidRPr="00466187">
              <w:rPr>
                <w:rFonts w:ascii="Arial" w:eastAsia="ＭＳ Ｐゴシック" w:hAnsi="Arial" w:cs="Arial"/>
                <w:bCs/>
                <w:szCs w:val="21"/>
              </w:rPr>
              <w:t>)</w:t>
            </w:r>
            <w:r w:rsidR="00466187" w:rsidRPr="00466187">
              <w:rPr>
                <w:rFonts w:ascii="Arial" w:eastAsia="ＭＳ Ｐゴシック" w:hAnsi="Arial" w:cs="Arial"/>
                <w:bCs/>
                <w:szCs w:val="21"/>
              </w:rPr>
              <w:t xml:space="preserve">　　</w:t>
            </w:r>
            <w:sdt>
              <w:sdtPr>
                <w:rPr>
                  <w:rFonts w:ascii="Segoe UI Symbol" w:eastAsia="ＭＳ ゴシック" w:hAnsi="Segoe UI Symbol" w:cs="Segoe UI Symbol"/>
                  <w:bCs/>
                  <w:szCs w:val="21"/>
                </w:rPr>
                <w:id w:val="-119284477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66187" w:rsidRPr="00466187">
                  <w:rPr>
                    <w:rFonts w:ascii="Segoe UI Symbol" w:eastAsia="ＭＳ ゴシック" w:hAnsi="Segoe UI Symbol" w:cs="Segoe UI Symbol"/>
                    <w:bCs/>
                    <w:szCs w:val="21"/>
                  </w:rPr>
                  <w:t>☐</w:t>
                </w:r>
              </w:sdtContent>
            </w:sdt>
            <w:r w:rsidR="00466187">
              <w:t xml:space="preserve"> </w:t>
            </w:r>
            <w:r w:rsidR="00466187" w:rsidRPr="00466187">
              <w:rPr>
                <w:rFonts w:ascii="Segoe UI Symbol" w:eastAsia="ＭＳ ゴシック" w:hAnsi="Segoe UI Symbol" w:cs="Segoe UI Symbol"/>
                <w:bCs/>
                <w:szCs w:val="21"/>
              </w:rPr>
              <w:t>DC</w:t>
            </w:r>
            <w:r w:rsidR="00466187" w:rsidRPr="00466187">
              <w:rPr>
                <w:rFonts w:ascii="Segoe UI Symbol" w:eastAsia="ＭＳ ゴシック" w:hAnsi="Segoe UI Symbol" w:cs="Segoe UI Symbol" w:hint="eastAsia"/>
                <w:bCs/>
                <w:szCs w:val="21"/>
              </w:rPr>
              <w:t>1</w:t>
            </w:r>
            <w:r w:rsidR="00466187" w:rsidRPr="00466187">
              <w:rPr>
                <w:rFonts w:ascii="Segoe UI Symbol" w:eastAsia="ＭＳ ゴシック" w:hAnsi="Segoe UI Symbol" w:cs="Segoe UI Symbol"/>
                <w:bCs/>
                <w:szCs w:val="21"/>
              </w:rPr>
              <w:t xml:space="preserve"> (FY202</w:t>
            </w:r>
            <w:r>
              <w:rPr>
                <w:rFonts w:ascii="Segoe UI Symbol" w:eastAsia="ＭＳ ゴシック" w:hAnsi="Segoe UI Symbol" w:cs="Segoe UI Symbol" w:hint="eastAsia"/>
                <w:bCs/>
                <w:szCs w:val="21"/>
              </w:rPr>
              <w:t>8</w:t>
            </w:r>
            <w:r w:rsidR="00466187" w:rsidRPr="00466187">
              <w:rPr>
                <w:rFonts w:ascii="Segoe UI Symbol" w:eastAsia="ＭＳ ゴシック" w:hAnsi="Segoe UI Symbol" w:cs="Segoe UI Symbol"/>
                <w:bCs/>
                <w:szCs w:val="21"/>
              </w:rPr>
              <w:t>)</w:t>
            </w:r>
          </w:p>
          <w:p w14:paraId="145CE462" w14:textId="77777777" w:rsidR="00466187" w:rsidRPr="00466187" w:rsidRDefault="00201C8F" w:rsidP="00BA65C1">
            <w:pPr>
              <w:pStyle w:val="a8"/>
              <w:numPr>
                <w:ilvl w:val="0"/>
                <w:numId w:val="13"/>
              </w:numPr>
              <w:ind w:leftChars="0"/>
              <w:rPr>
                <w:rFonts w:ascii="Arial" w:eastAsia="ＭＳ Ｐゴシック" w:hAnsi="Arial" w:cs="Arial"/>
                <w:bCs/>
                <w:szCs w:val="21"/>
              </w:rPr>
            </w:pPr>
            <w:sdt>
              <w:sdtPr>
                <w:rPr>
                  <w:rFonts w:ascii="Segoe UI Symbol" w:eastAsia="ＭＳ ゴシック" w:hAnsi="Segoe UI Symbol" w:cs="Segoe UI Symbol"/>
                  <w:bCs/>
                  <w:szCs w:val="21"/>
                </w:rPr>
                <w:id w:val="130218952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66187" w:rsidRPr="00466187">
                  <w:rPr>
                    <w:rFonts w:ascii="Segoe UI Symbol" w:eastAsia="ＭＳ ゴシック" w:hAnsi="Segoe UI Symbol" w:cs="Segoe UI Symbol"/>
                    <w:bCs/>
                    <w:szCs w:val="21"/>
                  </w:rPr>
                  <w:t>☐</w:t>
                </w:r>
              </w:sdtContent>
            </w:sdt>
            <w:r w:rsidR="00466187" w:rsidRPr="00466187">
              <w:rPr>
                <w:rFonts w:ascii="Arial" w:eastAsiaTheme="minorHAnsi" w:hAnsi="Arial" w:cs="Arial"/>
                <w:kern w:val="0"/>
                <w:szCs w:val="21"/>
              </w:rPr>
              <w:t>No application eligibility</w:t>
            </w:r>
          </w:p>
          <w:p w14:paraId="2B3E91AE" w14:textId="34F274AA" w:rsidR="00944AD9" w:rsidRPr="00466187" w:rsidRDefault="00201C8F" w:rsidP="00BA65C1">
            <w:pPr>
              <w:pStyle w:val="a8"/>
              <w:numPr>
                <w:ilvl w:val="0"/>
                <w:numId w:val="13"/>
              </w:numPr>
              <w:ind w:leftChars="0"/>
              <w:rPr>
                <w:rFonts w:ascii="Arial" w:eastAsia="ＭＳ Ｐゴシック" w:hAnsi="Arial" w:cs="Arial"/>
                <w:bCs/>
                <w:szCs w:val="21"/>
              </w:rPr>
            </w:pPr>
            <w:sdt>
              <w:sdtPr>
                <w:rPr>
                  <w:rFonts w:ascii="Segoe UI Symbol" w:eastAsia="ＭＳ ゴシック" w:hAnsi="Segoe UI Symbol" w:cs="Segoe UI Symbol"/>
                  <w:bCs/>
                  <w:szCs w:val="21"/>
                </w:rPr>
                <w:id w:val="-291135076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EndPr/>
              <w:sdtContent>
                <w:r w:rsidR="000D235B" w:rsidRPr="00466187">
                  <w:rPr>
                    <w:rFonts w:ascii="Segoe UI Symbol" w:eastAsia="ＭＳ ゴシック" w:hAnsi="Segoe UI Symbol" w:cs="Segoe UI Symbol"/>
                    <w:bCs/>
                    <w:szCs w:val="21"/>
                  </w:rPr>
                  <w:t>☐</w:t>
                </w:r>
              </w:sdtContent>
            </w:sdt>
            <w:r w:rsidR="00BA65C1" w:rsidRPr="00466187">
              <w:rPr>
                <w:rFonts w:ascii="Arial" w:eastAsiaTheme="minorHAnsi" w:hAnsi="Arial" w:cs="Arial"/>
                <w:kern w:val="0"/>
                <w:szCs w:val="21"/>
              </w:rPr>
              <w:t>Already adopted (</w:t>
            </w:r>
            <w:r w:rsidR="00466187">
              <w:rPr>
                <w:rFonts w:ascii="Arial" w:eastAsiaTheme="minorHAnsi" w:hAnsi="Arial" w:cs="Arial" w:hint="eastAsia"/>
                <w:kern w:val="0"/>
                <w:szCs w:val="21"/>
              </w:rPr>
              <w:t>FY20</w:t>
            </w:r>
            <w:r w:rsidR="00BA65C1" w:rsidRPr="00466187">
              <w:rPr>
                <w:rFonts w:ascii="Arial" w:eastAsiaTheme="minorHAnsi" w:hAnsi="Arial" w:cs="Arial"/>
                <w:kern w:val="0"/>
                <w:szCs w:val="21"/>
              </w:rPr>
              <w:t xml:space="preserve">    </w:t>
            </w:r>
            <w:r w:rsidR="00BF1260" w:rsidRPr="00466187">
              <w:rPr>
                <w:rFonts w:ascii="Arial" w:eastAsia="ＭＳ Ｐゴシック" w:hAnsi="Arial" w:cs="Arial"/>
                <w:bCs/>
                <w:szCs w:val="21"/>
              </w:rPr>
              <w:t xml:space="preserve">　</w:t>
            </w:r>
            <w:sdt>
              <w:sdtPr>
                <w:rPr>
                  <w:rFonts w:ascii="Segoe UI Symbol" w:eastAsia="ＭＳ ゴシック" w:hAnsi="Segoe UI Symbol" w:cs="Segoe UI Symbol"/>
                  <w:bCs/>
                  <w:szCs w:val="21"/>
                </w:rPr>
                <w:id w:val="637070835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EndPr/>
              <w:sdtContent>
                <w:r w:rsidR="000D235B" w:rsidRPr="00466187">
                  <w:rPr>
                    <w:rFonts w:ascii="Segoe UI Symbol" w:eastAsia="ＭＳ ゴシック" w:hAnsi="Segoe UI Symbol" w:cs="Segoe UI Symbol"/>
                    <w:bCs/>
                    <w:szCs w:val="21"/>
                  </w:rPr>
                  <w:t>☐</w:t>
                </w:r>
              </w:sdtContent>
            </w:sdt>
            <w:r w:rsidR="00944AD9" w:rsidRPr="00466187">
              <w:rPr>
                <w:rFonts w:ascii="Arial" w:eastAsia="ＭＳ Ｐゴシック" w:hAnsi="Arial" w:cs="Arial"/>
                <w:bCs/>
                <w:szCs w:val="21"/>
              </w:rPr>
              <w:t>DC1</w:t>
            </w:r>
            <w:r w:rsidR="00BF1260" w:rsidRPr="00466187">
              <w:rPr>
                <w:rFonts w:ascii="Arial" w:eastAsia="ＭＳ Ｐゴシック" w:hAnsi="Arial" w:cs="Arial"/>
                <w:bCs/>
                <w:szCs w:val="21"/>
              </w:rPr>
              <w:t xml:space="preserve">　</w:t>
            </w:r>
            <w:r w:rsidR="00944AD9" w:rsidRPr="00466187">
              <w:rPr>
                <w:rFonts w:ascii="Arial" w:eastAsia="ＭＳ Ｐゴシック" w:hAnsi="Arial" w:cs="Arial"/>
                <w:bCs/>
                <w:szCs w:val="21"/>
              </w:rPr>
              <w:t>・</w:t>
            </w:r>
            <w:r w:rsidR="00BF1260" w:rsidRPr="00466187">
              <w:rPr>
                <w:rFonts w:ascii="Arial" w:eastAsia="ＭＳ Ｐゴシック" w:hAnsi="Arial" w:cs="Arial"/>
                <w:bCs/>
                <w:szCs w:val="21"/>
              </w:rPr>
              <w:t xml:space="preserve">　</w:t>
            </w:r>
            <w:sdt>
              <w:sdtPr>
                <w:rPr>
                  <w:rFonts w:ascii="Segoe UI Symbol" w:eastAsia="ＭＳ ゴシック" w:hAnsi="Segoe UI Symbol" w:cs="Segoe UI Symbol"/>
                  <w:bCs/>
                  <w:szCs w:val="21"/>
                </w:rPr>
                <w:id w:val="-1393575112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EndPr/>
              <w:sdtContent>
                <w:r w:rsidR="000D235B" w:rsidRPr="00466187">
                  <w:rPr>
                    <w:rFonts w:ascii="Segoe UI Symbol" w:eastAsia="ＭＳ ゴシック" w:hAnsi="Segoe UI Symbol" w:cs="Segoe UI Symbol"/>
                    <w:bCs/>
                    <w:szCs w:val="21"/>
                  </w:rPr>
                  <w:t>☐</w:t>
                </w:r>
              </w:sdtContent>
            </w:sdt>
            <w:r w:rsidR="00944AD9" w:rsidRPr="00466187">
              <w:rPr>
                <w:rFonts w:ascii="Arial" w:eastAsia="ＭＳ Ｐゴシック" w:hAnsi="Arial" w:cs="Arial"/>
                <w:bCs/>
                <w:szCs w:val="21"/>
              </w:rPr>
              <w:t>DC2</w:t>
            </w:r>
            <w:r w:rsidR="00BA65C1" w:rsidRPr="00466187">
              <w:rPr>
                <w:rFonts w:ascii="Arial" w:eastAsia="ＭＳ Ｐゴシック" w:hAnsi="Arial" w:cs="Arial"/>
                <w:bCs/>
                <w:szCs w:val="21"/>
              </w:rPr>
              <w:t>)</w:t>
            </w:r>
            <w:r w:rsidR="00BF1260" w:rsidRPr="00466187">
              <w:rPr>
                <w:rFonts w:ascii="Arial" w:eastAsia="ＭＳ Ｐゴシック" w:hAnsi="Arial" w:cs="Arial"/>
                <w:bCs/>
                <w:szCs w:val="21"/>
              </w:rPr>
              <w:t xml:space="preserve">　</w:t>
            </w:r>
          </w:p>
        </w:tc>
      </w:tr>
      <w:tr w:rsidR="00944AD9" w:rsidRPr="00B427DE" w14:paraId="04943CDC" w14:textId="77777777" w:rsidTr="00BF1260">
        <w:trPr>
          <w:trHeight w:val="854"/>
        </w:trPr>
        <w:tc>
          <w:tcPr>
            <w:tcW w:w="2830" w:type="dxa"/>
            <w:vAlign w:val="center"/>
          </w:tcPr>
          <w:p w14:paraId="548B499C" w14:textId="52DBA129" w:rsidR="00944AD9" w:rsidRPr="00DF5D6E" w:rsidRDefault="00BA65C1" w:rsidP="00944AD9">
            <w:pPr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Title of the Research (Plan)</w:t>
            </w:r>
          </w:p>
        </w:tc>
        <w:tc>
          <w:tcPr>
            <w:tcW w:w="6521" w:type="dxa"/>
            <w:vAlign w:val="center"/>
          </w:tcPr>
          <w:p w14:paraId="7E93BBB0" w14:textId="50A5DB57" w:rsidR="00944AD9" w:rsidRPr="00DF5D6E" w:rsidRDefault="00944AD9" w:rsidP="00944AD9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944AD9" w:rsidRPr="00B427DE" w14:paraId="7F1CDFB7" w14:textId="77777777" w:rsidTr="00BF1260">
        <w:trPr>
          <w:trHeight w:val="854"/>
        </w:trPr>
        <w:tc>
          <w:tcPr>
            <w:tcW w:w="2830" w:type="dxa"/>
            <w:vAlign w:val="center"/>
          </w:tcPr>
          <w:p w14:paraId="45EF8961" w14:textId="75354989" w:rsidR="00944AD9" w:rsidRPr="00DF5D6E" w:rsidRDefault="00BA65C1" w:rsidP="00944AD9">
            <w:pPr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Theme="minorHAnsi" w:hAnsi="Arial" w:cs="Arial"/>
                <w:kern w:val="0"/>
                <w:szCs w:val="21"/>
              </w:rPr>
              <w:t>Outline of the Research</w:t>
            </w:r>
          </w:p>
        </w:tc>
        <w:tc>
          <w:tcPr>
            <w:tcW w:w="6521" w:type="dxa"/>
            <w:vAlign w:val="center"/>
          </w:tcPr>
          <w:p w14:paraId="117636B1" w14:textId="453AF966" w:rsidR="00944AD9" w:rsidRPr="00DF5D6E" w:rsidRDefault="00944AD9" w:rsidP="00944AD9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944AD9" w:rsidRPr="00B427DE" w14:paraId="64EF1FFA" w14:textId="77777777" w:rsidTr="00BF1260">
        <w:trPr>
          <w:trHeight w:val="854"/>
        </w:trPr>
        <w:tc>
          <w:tcPr>
            <w:tcW w:w="2830" w:type="dxa"/>
            <w:vAlign w:val="center"/>
          </w:tcPr>
          <w:p w14:paraId="11BF7142" w14:textId="6CB0ED10" w:rsidR="00944AD9" w:rsidRPr="00DF5D6E" w:rsidRDefault="00BA65C1" w:rsidP="00944AD9">
            <w:pPr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Theme="minorHAnsi" w:hAnsi="Arial" w:cs="Arial"/>
                <w:kern w:val="0"/>
                <w:szCs w:val="21"/>
              </w:rPr>
              <w:t>Relation to this Program</w:t>
            </w:r>
          </w:p>
        </w:tc>
        <w:tc>
          <w:tcPr>
            <w:tcW w:w="6521" w:type="dxa"/>
            <w:vAlign w:val="center"/>
          </w:tcPr>
          <w:p w14:paraId="7868BB87" w14:textId="13F34F3C" w:rsidR="00944AD9" w:rsidRPr="00DF5D6E" w:rsidRDefault="00944AD9" w:rsidP="00944AD9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944AD9" w:rsidRPr="00B427DE" w14:paraId="067D2ED6" w14:textId="77777777" w:rsidTr="00BF1260">
        <w:trPr>
          <w:trHeight w:val="854"/>
        </w:trPr>
        <w:tc>
          <w:tcPr>
            <w:tcW w:w="2830" w:type="dxa"/>
            <w:vAlign w:val="center"/>
          </w:tcPr>
          <w:p w14:paraId="44AAB66D" w14:textId="39858ECA" w:rsidR="00944AD9" w:rsidRPr="00DF5D6E" w:rsidRDefault="00BA65C1" w:rsidP="00246E48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Reasons for not being eligible to apply</w:t>
            </w:r>
          </w:p>
        </w:tc>
        <w:tc>
          <w:tcPr>
            <w:tcW w:w="6521" w:type="dxa"/>
            <w:vAlign w:val="center"/>
          </w:tcPr>
          <w:p w14:paraId="6425500F" w14:textId="4C4E4773" w:rsidR="00944AD9" w:rsidRPr="00DF5D6E" w:rsidRDefault="00944AD9" w:rsidP="00944AD9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</w:tbl>
    <w:p w14:paraId="0B7A83FD" w14:textId="293AE158" w:rsidR="00E32077" w:rsidRPr="00B427DE" w:rsidRDefault="00E32077" w:rsidP="007575E8">
      <w:pPr>
        <w:rPr>
          <w:rFonts w:ascii="Arial" w:eastAsia="ＭＳ Ｐゴシック" w:hAnsi="Arial" w:cs="Arial"/>
        </w:rPr>
      </w:pPr>
      <w:r w:rsidRPr="00B427DE">
        <w:rPr>
          <w:rFonts w:ascii="Arial" w:eastAsia="ＭＳ Ｐゴシック" w:hAnsi="Arial" w:cs="Arial"/>
        </w:rPr>
        <w:t xml:space="preserve">　</w:t>
      </w:r>
      <w:r w:rsidRPr="00B427DE">
        <w:rPr>
          <w:rFonts w:ascii="Arial" w:eastAsia="ＭＳ Ｐゴシック" w:hAnsi="Arial" w:cs="Arial"/>
        </w:rPr>
        <w:tab/>
      </w:r>
      <w:r w:rsidRPr="00B427DE">
        <w:rPr>
          <w:rFonts w:ascii="Arial" w:eastAsia="ＭＳ Ｐゴシック" w:hAnsi="Arial" w:cs="Arial"/>
        </w:rPr>
        <w:t xml:space="preserve">　</w:t>
      </w:r>
      <w:r w:rsidRPr="00B427DE">
        <w:rPr>
          <w:rFonts w:ascii="Arial" w:eastAsia="ＭＳ Ｐゴシック" w:hAnsi="Arial" w:cs="Arial"/>
        </w:rPr>
        <w:tab/>
      </w:r>
      <w:r w:rsidRPr="00B427DE">
        <w:rPr>
          <w:rFonts w:ascii="Arial" w:eastAsia="ＭＳ Ｐゴシック" w:hAnsi="Arial" w:cs="Arial"/>
        </w:rPr>
        <w:t xml:space="preserve">　</w:t>
      </w:r>
      <w:r w:rsidRPr="00B427DE">
        <w:rPr>
          <w:rFonts w:ascii="Arial" w:eastAsia="ＭＳ Ｐゴシック" w:hAnsi="Arial" w:cs="Arial"/>
        </w:rPr>
        <w:tab/>
      </w:r>
      <w:r w:rsidRPr="00B427DE">
        <w:rPr>
          <w:rFonts w:ascii="Arial" w:eastAsia="ＭＳ Ｐゴシック" w:hAnsi="Arial" w:cs="Arial"/>
        </w:rPr>
        <w:tab/>
      </w:r>
    </w:p>
    <w:sectPr w:rsidR="00E32077" w:rsidRPr="00B427DE" w:rsidSect="00E32077">
      <w:headerReference w:type="default" r:id="rId8"/>
      <w:footerReference w:type="default" r:id="rId9"/>
      <w:pgSz w:w="11906" w:h="16838"/>
      <w:pgMar w:top="1440" w:right="1080" w:bottom="1440" w:left="1080" w:header="397" w:footer="17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52820" w14:textId="77777777" w:rsidR="00AE0E52" w:rsidRDefault="00AE0E52" w:rsidP="007575E8">
      <w:r>
        <w:separator/>
      </w:r>
    </w:p>
  </w:endnote>
  <w:endnote w:type="continuationSeparator" w:id="0">
    <w:p w14:paraId="0C845D06" w14:textId="77777777" w:rsidR="00AE0E52" w:rsidRDefault="00AE0E52" w:rsidP="007575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5986936"/>
      <w:docPartObj>
        <w:docPartGallery w:val="Page Numbers (Bottom of Page)"/>
        <w:docPartUnique/>
      </w:docPartObj>
    </w:sdtPr>
    <w:sdtEndPr/>
    <w:sdtContent>
      <w:p w14:paraId="75EA47D0" w14:textId="08E8650A" w:rsidR="00667D30" w:rsidRDefault="00667D30" w:rsidP="00667D30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50E05" w:rsidRPr="00450E05">
          <w:rPr>
            <w:noProof/>
            <w:lang w:val="ja-JP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D2387" w14:textId="77777777" w:rsidR="00AE0E52" w:rsidRDefault="00AE0E52" w:rsidP="007575E8">
      <w:r>
        <w:separator/>
      </w:r>
    </w:p>
  </w:footnote>
  <w:footnote w:type="continuationSeparator" w:id="0">
    <w:p w14:paraId="5BE12B4C" w14:textId="77777777" w:rsidR="00AE0E52" w:rsidRDefault="00AE0E52" w:rsidP="007575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0C001" w14:textId="745EF2C9" w:rsidR="007575E8" w:rsidRPr="00BE624D" w:rsidRDefault="00C90CE1">
    <w:pPr>
      <w:pStyle w:val="a4"/>
      <w:rPr>
        <w:rFonts w:ascii="Arial" w:eastAsia="ＭＳ Ｐゴシック" w:hAnsi="Arial" w:cs="Arial"/>
        <w:bCs/>
        <w:szCs w:val="21"/>
      </w:rPr>
    </w:pPr>
    <w:r w:rsidRPr="003567F4">
      <w:rPr>
        <w:rFonts w:ascii="ＭＳ Ｐゴシック" w:eastAsia="ＭＳ Ｐゴシック" w:hAnsi="ＭＳ Ｐゴシック"/>
        <w:b/>
        <w:bCs/>
        <w:sz w:val="22"/>
      </w:rPr>
      <w:ptab w:relativeTo="margin" w:alignment="center" w:leader="none"/>
    </w:r>
    <w:r w:rsidRPr="003567F4">
      <w:rPr>
        <w:rFonts w:ascii="ＭＳ Ｐゴシック" w:eastAsia="ＭＳ Ｐゴシック" w:hAnsi="ＭＳ Ｐゴシック"/>
        <w:b/>
        <w:bCs/>
        <w:sz w:val="22"/>
      </w:rPr>
      <w:ptab w:relativeTo="margin" w:alignment="right" w:leader="none"/>
    </w:r>
    <w:r w:rsidR="00064580" w:rsidRPr="007208A7">
      <w:rPr>
        <w:rFonts w:ascii="Arial" w:eastAsia="ＭＳ Ｐゴシック" w:hAnsi="Arial" w:cs="Arial"/>
        <w:bCs/>
        <w:szCs w:val="21"/>
      </w:rPr>
      <w:t>(</w:t>
    </w:r>
    <w:r w:rsidR="00BE624D" w:rsidRPr="007208A7">
      <w:rPr>
        <w:rFonts w:ascii="Arial" w:eastAsia="ＭＳ Ｐゴシック" w:hAnsi="Arial" w:cs="Arial"/>
        <w:bCs/>
        <w:szCs w:val="21"/>
      </w:rPr>
      <w:t>FORM</w:t>
    </w:r>
    <w:r w:rsidR="003507E6">
      <w:rPr>
        <w:rFonts w:ascii="Arial" w:eastAsia="ＭＳ Ｐゴシック" w:hAnsi="Arial" w:cs="Arial" w:hint="eastAsia"/>
        <w:bCs/>
        <w:szCs w:val="21"/>
      </w:rPr>
      <w:t>2</w:t>
    </w:r>
    <w:r w:rsidR="00064580" w:rsidRPr="007208A7">
      <w:rPr>
        <w:rFonts w:ascii="Arial" w:eastAsia="ＭＳ Ｐゴシック" w:hAnsi="Arial" w:cs="Arial"/>
        <w:bCs/>
        <w:szCs w:val="21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261E8"/>
    <w:multiLevelType w:val="hybridMultilevel"/>
    <w:tmpl w:val="9190D4E0"/>
    <w:lvl w:ilvl="0" w:tplc="01EE40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AC30618"/>
    <w:multiLevelType w:val="hybridMultilevel"/>
    <w:tmpl w:val="C608A8AE"/>
    <w:lvl w:ilvl="0" w:tplc="BC0A64C2">
      <w:start w:val="1"/>
      <w:numFmt w:val="decimalEnclosedCircle"/>
      <w:lvlText w:val="%1"/>
      <w:lvlJc w:val="left"/>
      <w:pPr>
        <w:ind w:left="5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7" w:tentative="1">
      <w:start w:val="1"/>
      <w:numFmt w:val="aiueoFullWidth"/>
      <w:lvlText w:val="(%5)"/>
      <w:lvlJc w:val="left"/>
      <w:pPr>
        <w:ind w:left="23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7" w:tentative="1">
      <w:start w:val="1"/>
      <w:numFmt w:val="aiueoFullWidth"/>
      <w:lvlText w:val="(%8)"/>
      <w:lvlJc w:val="left"/>
      <w:pPr>
        <w:ind w:left="35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0" w:hanging="420"/>
      </w:pPr>
    </w:lvl>
  </w:abstractNum>
  <w:abstractNum w:abstractNumId="2" w15:restartNumberingAfterBreak="0">
    <w:nsid w:val="1C4548B0"/>
    <w:multiLevelType w:val="hybridMultilevel"/>
    <w:tmpl w:val="424E2E84"/>
    <w:lvl w:ilvl="0" w:tplc="07A254F2">
      <w:start w:val="1"/>
      <w:numFmt w:val="decimalEnclosedCircle"/>
      <w:lvlText w:val="%1"/>
      <w:lvlJc w:val="left"/>
      <w:pPr>
        <w:ind w:left="555" w:hanging="360"/>
      </w:pPr>
      <w:rPr>
        <w:rFonts w:asciiTheme="minorHAnsi" w:eastAsiaTheme="minorHAnsi" w:hAnsiTheme="minorHAnsi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5" w:hanging="420"/>
      </w:pPr>
    </w:lvl>
  </w:abstractNum>
  <w:abstractNum w:abstractNumId="3" w15:restartNumberingAfterBreak="0">
    <w:nsid w:val="206E4DF8"/>
    <w:multiLevelType w:val="hybridMultilevel"/>
    <w:tmpl w:val="CFE05238"/>
    <w:lvl w:ilvl="0" w:tplc="9E30308C">
      <w:start w:val="2"/>
      <w:numFmt w:val="decimalEnclosedCircle"/>
      <w:lvlText w:val="%1"/>
      <w:lvlJc w:val="left"/>
      <w:pPr>
        <w:ind w:left="55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5" w:hanging="420"/>
      </w:pPr>
    </w:lvl>
  </w:abstractNum>
  <w:abstractNum w:abstractNumId="4" w15:restartNumberingAfterBreak="0">
    <w:nsid w:val="240B01AA"/>
    <w:multiLevelType w:val="hybridMultilevel"/>
    <w:tmpl w:val="5106AD8E"/>
    <w:lvl w:ilvl="0" w:tplc="B7B2978C">
      <w:start w:val="1"/>
      <w:numFmt w:val="decimal"/>
      <w:lvlText w:val="%1"/>
      <w:lvlJc w:val="left"/>
      <w:pPr>
        <w:ind w:left="55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5" w:hanging="420"/>
      </w:pPr>
    </w:lvl>
  </w:abstractNum>
  <w:abstractNum w:abstractNumId="5" w15:restartNumberingAfterBreak="0">
    <w:nsid w:val="27727D0D"/>
    <w:multiLevelType w:val="hybridMultilevel"/>
    <w:tmpl w:val="4E16089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6" w15:restartNumberingAfterBreak="0">
    <w:nsid w:val="2AD84FB3"/>
    <w:multiLevelType w:val="hybridMultilevel"/>
    <w:tmpl w:val="7CBE1F18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341249E4"/>
    <w:multiLevelType w:val="hybridMultilevel"/>
    <w:tmpl w:val="7B1EB886"/>
    <w:lvl w:ilvl="0" w:tplc="EE468598">
      <w:start w:val="1"/>
      <w:numFmt w:val="decimalEnclosedCircle"/>
      <w:lvlText w:val="%1"/>
      <w:lvlJc w:val="left"/>
      <w:pPr>
        <w:ind w:left="5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7" w:tentative="1">
      <w:start w:val="1"/>
      <w:numFmt w:val="aiueoFullWidth"/>
      <w:lvlText w:val="(%5)"/>
      <w:lvlJc w:val="left"/>
      <w:pPr>
        <w:ind w:left="23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7" w:tentative="1">
      <w:start w:val="1"/>
      <w:numFmt w:val="aiueoFullWidth"/>
      <w:lvlText w:val="(%8)"/>
      <w:lvlJc w:val="left"/>
      <w:pPr>
        <w:ind w:left="35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0" w:hanging="420"/>
      </w:pPr>
    </w:lvl>
  </w:abstractNum>
  <w:abstractNum w:abstractNumId="8" w15:restartNumberingAfterBreak="0">
    <w:nsid w:val="44397444"/>
    <w:multiLevelType w:val="hybridMultilevel"/>
    <w:tmpl w:val="B63232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4756DD6"/>
    <w:multiLevelType w:val="hybridMultilevel"/>
    <w:tmpl w:val="7C4ABE84"/>
    <w:lvl w:ilvl="0" w:tplc="5E123DF6">
      <w:start w:val="2"/>
      <w:numFmt w:val="decimalEnclosedCircle"/>
      <w:lvlText w:val="%1"/>
      <w:lvlJc w:val="left"/>
      <w:pPr>
        <w:ind w:left="55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5" w:hanging="420"/>
      </w:pPr>
    </w:lvl>
  </w:abstractNum>
  <w:abstractNum w:abstractNumId="10" w15:restartNumberingAfterBreak="0">
    <w:nsid w:val="46E86551"/>
    <w:multiLevelType w:val="hybridMultilevel"/>
    <w:tmpl w:val="7E2032DE"/>
    <w:lvl w:ilvl="0" w:tplc="3384DE58">
      <w:start w:val="1"/>
      <w:numFmt w:val="decimalEnclosedCircle"/>
      <w:lvlText w:val="%1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1" w15:restartNumberingAfterBreak="0">
    <w:nsid w:val="5C160589"/>
    <w:multiLevelType w:val="hybridMultilevel"/>
    <w:tmpl w:val="38AEBD20"/>
    <w:lvl w:ilvl="0" w:tplc="2160C4CC">
      <w:start w:val="1"/>
      <w:numFmt w:val="decimalEnclosedCircle"/>
      <w:lvlText w:val="%1"/>
      <w:lvlJc w:val="left"/>
      <w:pPr>
        <w:ind w:left="5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7" w:tentative="1">
      <w:start w:val="1"/>
      <w:numFmt w:val="aiueoFullWidth"/>
      <w:lvlText w:val="(%5)"/>
      <w:lvlJc w:val="left"/>
      <w:pPr>
        <w:ind w:left="23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7" w:tentative="1">
      <w:start w:val="1"/>
      <w:numFmt w:val="aiueoFullWidth"/>
      <w:lvlText w:val="(%8)"/>
      <w:lvlJc w:val="left"/>
      <w:pPr>
        <w:ind w:left="35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0" w:hanging="420"/>
      </w:pPr>
    </w:lvl>
  </w:abstractNum>
  <w:abstractNum w:abstractNumId="12" w15:restartNumberingAfterBreak="0">
    <w:nsid w:val="7D2958F1"/>
    <w:multiLevelType w:val="hybridMultilevel"/>
    <w:tmpl w:val="97308A2C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765659453">
    <w:abstractNumId w:val="9"/>
  </w:num>
  <w:num w:numId="2" w16cid:durableId="360015878">
    <w:abstractNumId w:val="2"/>
  </w:num>
  <w:num w:numId="3" w16cid:durableId="1174493322">
    <w:abstractNumId w:val="6"/>
  </w:num>
  <w:num w:numId="4" w16cid:durableId="825050197">
    <w:abstractNumId w:val="12"/>
  </w:num>
  <w:num w:numId="5" w16cid:durableId="974919382">
    <w:abstractNumId w:val="3"/>
  </w:num>
  <w:num w:numId="6" w16cid:durableId="386073838">
    <w:abstractNumId w:val="4"/>
  </w:num>
  <w:num w:numId="7" w16cid:durableId="829637604">
    <w:abstractNumId w:val="7"/>
  </w:num>
  <w:num w:numId="8" w16cid:durableId="1503662484">
    <w:abstractNumId w:val="1"/>
  </w:num>
  <w:num w:numId="9" w16cid:durableId="916866837">
    <w:abstractNumId w:val="11"/>
  </w:num>
  <w:num w:numId="10" w16cid:durableId="580677121">
    <w:abstractNumId w:val="10"/>
  </w:num>
  <w:num w:numId="11" w16cid:durableId="975454185">
    <w:abstractNumId w:val="8"/>
  </w:num>
  <w:num w:numId="12" w16cid:durableId="1273590420">
    <w:abstractNumId w:val="5"/>
  </w:num>
  <w:num w:numId="13" w16cid:durableId="5866217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revisionView w:inkAnnotation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3072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tTA2MTW0sDAzs7BQ0lEKTi0uzszPAykwrAUAGMgQXywAAAA="/>
  </w:docVars>
  <w:rsids>
    <w:rsidRoot w:val="00553CF0"/>
    <w:rsid w:val="00064580"/>
    <w:rsid w:val="00075131"/>
    <w:rsid w:val="000C4529"/>
    <w:rsid w:val="000D235B"/>
    <w:rsid w:val="000D62AC"/>
    <w:rsid w:val="001161C3"/>
    <w:rsid w:val="00120DF6"/>
    <w:rsid w:val="00147DE4"/>
    <w:rsid w:val="001B52FE"/>
    <w:rsid w:val="001D1988"/>
    <w:rsid w:val="00201C8F"/>
    <w:rsid w:val="00212C99"/>
    <w:rsid w:val="00214636"/>
    <w:rsid w:val="00246E48"/>
    <w:rsid w:val="002B5687"/>
    <w:rsid w:val="002B65E9"/>
    <w:rsid w:val="002C4C2E"/>
    <w:rsid w:val="002E7D19"/>
    <w:rsid w:val="0031250C"/>
    <w:rsid w:val="003138F0"/>
    <w:rsid w:val="003142C4"/>
    <w:rsid w:val="00316FF5"/>
    <w:rsid w:val="00321D6E"/>
    <w:rsid w:val="00331566"/>
    <w:rsid w:val="00334E1D"/>
    <w:rsid w:val="00345E0F"/>
    <w:rsid w:val="003507E6"/>
    <w:rsid w:val="003567F4"/>
    <w:rsid w:val="003949BD"/>
    <w:rsid w:val="003C0FF6"/>
    <w:rsid w:val="003F19BD"/>
    <w:rsid w:val="00450E05"/>
    <w:rsid w:val="004606ED"/>
    <w:rsid w:val="00466187"/>
    <w:rsid w:val="00467EAF"/>
    <w:rsid w:val="0049636C"/>
    <w:rsid w:val="004E1150"/>
    <w:rsid w:val="004E6FB4"/>
    <w:rsid w:val="00553CF0"/>
    <w:rsid w:val="0057247A"/>
    <w:rsid w:val="00592ECF"/>
    <w:rsid w:val="005A27CC"/>
    <w:rsid w:val="005A78B4"/>
    <w:rsid w:val="005B0DEF"/>
    <w:rsid w:val="005B51B7"/>
    <w:rsid w:val="005D29CD"/>
    <w:rsid w:val="005E702A"/>
    <w:rsid w:val="00645C22"/>
    <w:rsid w:val="00667D30"/>
    <w:rsid w:val="0068005C"/>
    <w:rsid w:val="006925F9"/>
    <w:rsid w:val="007208A7"/>
    <w:rsid w:val="00742BA0"/>
    <w:rsid w:val="0074398A"/>
    <w:rsid w:val="007509AC"/>
    <w:rsid w:val="007575E8"/>
    <w:rsid w:val="00766A37"/>
    <w:rsid w:val="00767F8E"/>
    <w:rsid w:val="007D5112"/>
    <w:rsid w:val="008220FA"/>
    <w:rsid w:val="00830F43"/>
    <w:rsid w:val="008511CD"/>
    <w:rsid w:val="00851FF6"/>
    <w:rsid w:val="008572B4"/>
    <w:rsid w:val="008C26B3"/>
    <w:rsid w:val="008D1EFD"/>
    <w:rsid w:val="008F7FF8"/>
    <w:rsid w:val="00903291"/>
    <w:rsid w:val="0091759B"/>
    <w:rsid w:val="009275C5"/>
    <w:rsid w:val="009430EE"/>
    <w:rsid w:val="00944AD9"/>
    <w:rsid w:val="009A2911"/>
    <w:rsid w:val="009C5ABE"/>
    <w:rsid w:val="009D4BCF"/>
    <w:rsid w:val="00A779F3"/>
    <w:rsid w:val="00A92634"/>
    <w:rsid w:val="00AA6373"/>
    <w:rsid w:val="00AB721B"/>
    <w:rsid w:val="00AD44CC"/>
    <w:rsid w:val="00AD52CD"/>
    <w:rsid w:val="00AE0E52"/>
    <w:rsid w:val="00AF4369"/>
    <w:rsid w:val="00B11743"/>
    <w:rsid w:val="00B427DE"/>
    <w:rsid w:val="00B969E6"/>
    <w:rsid w:val="00BA65C1"/>
    <w:rsid w:val="00BE624D"/>
    <w:rsid w:val="00BF1260"/>
    <w:rsid w:val="00C6648D"/>
    <w:rsid w:val="00C66557"/>
    <w:rsid w:val="00C90CE1"/>
    <w:rsid w:val="00D72D64"/>
    <w:rsid w:val="00DA27B6"/>
    <w:rsid w:val="00DC6B07"/>
    <w:rsid w:val="00DE336A"/>
    <w:rsid w:val="00DF5D6E"/>
    <w:rsid w:val="00E2018A"/>
    <w:rsid w:val="00E32077"/>
    <w:rsid w:val="00E321E4"/>
    <w:rsid w:val="00EB23D6"/>
    <w:rsid w:val="00ED58E8"/>
    <w:rsid w:val="00F0299F"/>
    <w:rsid w:val="00F03A29"/>
    <w:rsid w:val="00F45B31"/>
    <w:rsid w:val="00F52370"/>
    <w:rsid w:val="00F6166A"/>
    <w:rsid w:val="00F74152"/>
    <w:rsid w:val="00FC1C3D"/>
    <w:rsid w:val="00FE4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>
      <v:textbox inset="5.85pt,.7pt,5.85pt,.7pt"/>
    </o:shapedefaults>
    <o:shapelayout v:ext="edit">
      <o:idmap v:ext="edit" data="1"/>
    </o:shapelayout>
  </w:shapeDefaults>
  <w:decimalSymbol w:val="."/>
  <w:listSeparator w:val=","/>
  <w14:docId w14:val="5676B066"/>
  <w15:chartTrackingRefBased/>
  <w15:docId w15:val="{C6AE77E8-699B-41C6-BC1F-E64A20FCA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0FF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575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7575E8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7575E8"/>
  </w:style>
  <w:style w:type="paragraph" w:styleId="a6">
    <w:name w:val="footer"/>
    <w:basedOn w:val="a"/>
    <w:link w:val="a7"/>
    <w:uiPriority w:val="99"/>
    <w:unhideWhenUsed/>
    <w:rsid w:val="007575E8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7575E8"/>
  </w:style>
  <w:style w:type="paragraph" w:styleId="a8">
    <w:name w:val="List Paragraph"/>
    <w:basedOn w:val="a"/>
    <w:uiPriority w:val="34"/>
    <w:qFormat/>
    <w:rsid w:val="002B65E9"/>
    <w:pPr>
      <w:ind w:leftChars="400" w:left="840"/>
    </w:pPr>
  </w:style>
  <w:style w:type="paragraph" w:styleId="Web">
    <w:name w:val="Normal (Web)"/>
    <w:basedOn w:val="a"/>
    <w:uiPriority w:val="99"/>
    <w:unhideWhenUsed/>
    <w:rsid w:val="003C0FF6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A92634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A92634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Placeholder Text"/>
    <w:basedOn w:val="a0"/>
    <w:uiPriority w:val="99"/>
    <w:semiHidden/>
    <w:rsid w:val="001D1988"/>
    <w:rPr>
      <w:color w:val="808080"/>
    </w:rPr>
  </w:style>
  <w:style w:type="paragraph" w:styleId="ac">
    <w:name w:val="No Spacing"/>
    <w:uiPriority w:val="1"/>
    <w:qFormat/>
    <w:rsid w:val="00DF5D6E"/>
    <w:rPr>
      <w:kern w:val="0"/>
      <w:sz w:val="22"/>
    </w:rPr>
  </w:style>
  <w:style w:type="paragraph" w:styleId="ad">
    <w:name w:val="Revision"/>
    <w:hidden/>
    <w:uiPriority w:val="99"/>
    <w:semiHidden/>
    <w:rsid w:val="00246E48"/>
  </w:style>
  <w:style w:type="paragraph" w:customStyle="1" w:styleId="Default">
    <w:name w:val="Default"/>
    <w:rsid w:val="009275C5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9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2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1B5770F2-9A98-4601-BC19-51BA7B8DDECE}"/>
      </w:docPartPr>
      <w:docPartBody>
        <w:p w:rsidR="00E252E0" w:rsidRDefault="00653534">
          <w:r w:rsidRPr="00475B3E">
            <w:rPr>
              <w:rStyle w:val="a3"/>
            </w:rPr>
            <w:t>アイテムを選択してください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formatting="0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53534"/>
    <w:rsid w:val="004E6FB4"/>
    <w:rsid w:val="00653534"/>
    <w:rsid w:val="00E252E0"/>
    <w:rsid w:val="00F02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5353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758CFE-BD61-4C8E-B126-F421D403EF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柏木 綾子</dc:creator>
  <cp:keywords/>
  <dc:description/>
  <cp:lastModifiedBy>HOSHINO RIHO</cp:lastModifiedBy>
  <cp:revision>29</cp:revision>
  <cp:lastPrinted>2023-07-18T02:04:00Z</cp:lastPrinted>
  <dcterms:created xsi:type="dcterms:W3CDTF">2022-06-28T05:11:00Z</dcterms:created>
  <dcterms:modified xsi:type="dcterms:W3CDTF">2026-06-17T06:16:00Z</dcterms:modified>
</cp:coreProperties>
</file>